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223A" w:rsidRPr="003E10DF" w:rsidRDefault="004E223A" w:rsidP="004E223A">
      <w:pPr>
        <w:rPr>
          <w:b/>
          <w:bCs/>
          <w:rtl/>
          <w:lang w:bidi="ar-IQ"/>
        </w:rPr>
      </w:pPr>
      <w:r w:rsidRPr="003E10DF">
        <w:rPr>
          <w:rFonts w:hint="eastAsia"/>
          <w:b/>
          <w:bCs/>
          <w:rtl/>
          <w:lang w:bidi="ar-IQ"/>
        </w:rPr>
        <w:t>وزارة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تعليم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عالي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والبحث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علمي</w:t>
      </w:r>
    </w:p>
    <w:p w:rsidR="004E223A" w:rsidRPr="003E10DF" w:rsidRDefault="004E223A" w:rsidP="004E223A">
      <w:pPr>
        <w:rPr>
          <w:b/>
          <w:bCs/>
          <w:rtl/>
          <w:lang w:bidi="ar-IQ"/>
        </w:rPr>
      </w:pPr>
      <w:r>
        <w:rPr>
          <w:b/>
          <w:bCs/>
          <w:lang w:bidi="ar-IQ"/>
        </w:rPr>
        <w:t xml:space="preserve">  </w:t>
      </w:r>
      <w:r w:rsidRPr="003E10DF">
        <w:rPr>
          <w:rFonts w:hint="eastAsia"/>
          <w:b/>
          <w:bCs/>
          <w:rtl/>
          <w:lang w:bidi="ar-IQ"/>
        </w:rPr>
        <w:t>جهاز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إشراف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والتقويم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علمي</w:t>
      </w:r>
    </w:p>
    <w:p w:rsidR="004E223A" w:rsidRPr="004E223A" w:rsidRDefault="004E223A" w:rsidP="004E223A">
      <w:pPr>
        <w:rPr>
          <w:sz w:val="28"/>
          <w:szCs w:val="28"/>
          <w:rtl/>
          <w:lang w:bidi="ar-IQ"/>
        </w:rPr>
      </w:pPr>
      <w:r>
        <w:rPr>
          <w:b/>
          <w:bCs/>
          <w:lang w:bidi="ar-IQ"/>
        </w:rPr>
        <w:t xml:space="preserve">          </w:t>
      </w:r>
      <w:r w:rsidRPr="003E10DF">
        <w:rPr>
          <w:rFonts w:hint="eastAsia"/>
          <w:b/>
          <w:bCs/>
          <w:rtl/>
          <w:lang w:bidi="ar-IQ"/>
        </w:rPr>
        <w:t>قسم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تقويم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أداء</w:t>
      </w:r>
    </w:p>
    <w:p w:rsidR="00945B5C" w:rsidRDefault="00945B5C" w:rsidP="00B619DF">
      <w:pPr>
        <w:rPr>
          <w:b/>
          <w:bCs/>
          <w:sz w:val="24"/>
          <w:szCs w:val="24"/>
          <w:rtl/>
          <w:lang w:bidi="ar-IQ"/>
        </w:rPr>
      </w:pPr>
    </w:p>
    <w:p w:rsidR="00945B5C" w:rsidRDefault="00A60C5C" w:rsidP="00B619DF">
      <w:pPr>
        <w:rPr>
          <w:b/>
          <w:bCs/>
          <w:sz w:val="24"/>
          <w:szCs w:val="24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11455</wp:posOffset>
                </wp:positionH>
                <wp:positionV relativeFrom="paragraph">
                  <wp:posOffset>119380</wp:posOffset>
                </wp:positionV>
                <wp:extent cx="6353175" cy="771525"/>
                <wp:effectExtent l="0" t="0" r="28575" b="28575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7715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B5D03" w:rsidRDefault="00BB5D03" w:rsidP="0031186A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2332A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تمارة</w:t>
                            </w:r>
                            <w:r w:rsidRPr="002332A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332A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تقييم</w:t>
                            </w:r>
                            <w:r w:rsidRPr="002332A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332A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أداء</w:t>
                            </w:r>
                            <w:r w:rsidRPr="002332A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باحث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تدريسي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في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راكز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خدمية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عام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دراسي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446097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FD3BCA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</w:t>
                            </w:r>
                            <w:r w:rsidR="00032FEA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19</w:t>
                            </w:r>
                            <w:r w:rsidR="00FD3BCA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20</w:t>
                            </w:r>
                            <w:r w:rsidR="00446097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/</w:t>
                            </w:r>
                            <w:r w:rsidR="003E10D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FD3BCA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="00032FEA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20</w:t>
                            </w:r>
                            <w:r w:rsidR="00FD3BCA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20</w:t>
                            </w:r>
                          </w:p>
                          <w:p w:rsidR="00AF37F0" w:rsidRPr="00251362" w:rsidRDefault="00AF37F0" w:rsidP="00AF37F0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AF37F0" w:rsidRPr="001C50BD" w:rsidRDefault="00AF37F0" w:rsidP="005B02DF">
                            <w:pPr>
                              <w:jc w:val="center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</w:p>
                          <w:p w:rsidR="00BB5D03" w:rsidRPr="00DA04EC" w:rsidRDefault="00BB5D03" w:rsidP="00DA04E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16.65pt;margin-top:9.4pt;width:500.2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">
                <v:textbox>
                  <w:txbxContent>
                    <w:p w:rsidR="00BB5D03" w:rsidRDefault="00BB5D03" w:rsidP="0031186A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2332A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تمارة</w:t>
                      </w:r>
                      <w:r w:rsidRPr="002332A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332A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تقييم</w:t>
                      </w:r>
                      <w:r w:rsidRPr="002332A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332A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أداء</w:t>
                      </w:r>
                      <w:r w:rsidRPr="002332A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باحث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تدريسي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في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راكز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خدمية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عام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دراسي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446097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FD3BCA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</w:t>
                      </w:r>
                      <w:r w:rsidR="00032FEA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19</w:t>
                      </w:r>
                      <w:r w:rsidR="00FD3BCA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20</w:t>
                      </w:r>
                      <w:r w:rsidR="00446097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/</w:t>
                      </w:r>
                      <w:r w:rsidR="003E10D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FD3BCA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</w:t>
                      </w:r>
                      <w:r w:rsidR="00032FEA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20</w:t>
                      </w:r>
                      <w:r w:rsidR="00FD3BCA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20</w:t>
                      </w:r>
                    </w:p>
                    <w:p w:rsidR="00AF37F0" w:rsidRPr="00251362" w:rsidRDefault="00AF37F0" w:rsidP="00AF37F0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AF37F0" w:rsidRPr="001C50BD" w:rsidRDefault="00AF37F0" w:rsidP="005B02DF">
                      <w:pPr>
                        <w:jc w:val="center"/>
                        <w:rPr>
                          <w:b/>
                          <w:bCs/>
                          <w:lang w:bidi="ar-IQ"/>
                        </w:rPr>
                      </w:pPr>
                    </w:p>
                    <w:p w:rsidR="00BB5D03" w:rsidRPr="00DA04EC" w:rsidRDefault="00BB5D03" w:rsidP="00DA04EC"/>
                  </w:txbxContent>
                </v:textbox>
              </v:roundrect>
            </w:pict>
          </mc:Fallback>
        </mc:AlternateContent>
      </w:r>
    </w:p>
    <w:p w:rsidR="00F30E51" w:rsidRDefault="00F30E51" w:rsidP="00B619DF">
      <w:pPr>
        <w:rPr>
          <w:color w:val="FF0000"/>
          <w:sz w:val="28"/>
          <w:szCs w:val="28"/>
          <w:rtl/>
          <w:lang w:bidi="ar-IQ"/>
        </w:rPr>
      </w:pPr>
    </w:p>
    <w:p w:rsidR="00B619DF" w:rsidRPr="00F30E51" w:rsidRDefault="00B619DF" w:rsidP="00B619DF">
      <w:pPr>
        <w:rPr>
          <w:color w:val="FF0000"/>
          <w:sz w:val="4"/>
          <w:szCs w:val="4"/>
          <w:rtl/>
          <w:lang w:bidi="ar-IQ"/>
        </w:rPr>
      </w:pPr>
    </w:p>
    <w:p w:rsidR="00FF711B" w:rsidRDefault="00FF711B" w:rsidP="00F30E51">
      <w:pPr>
        <w:pStyle w:val="NoSpacing"/>
        <w:rPr>
          <w:b/>
          <w:bCs/>
          <w:color w:val="FF0000"/>
          <w:sz w:val="36"/>
          <w:szCs w:val="28"/>
          <w:rtl/>
        </w:rPr>
      </w:pPr>
    </w:p>
    <w:p w:rsidR="00FF711B" w:rsidRDefault="00FF711B" w:rsidP="00F30E51">
      <w:pPr>
        <w:pStyle w:val="NoSpacing"/>
        <w:rPr>
          <w:b/>
          <w:bCs/>
          <w:color w:val="FF0000"/>
          <w:sz w:val="36"/>
          <w:szCs w:val="28"/>
          <w:rtl/>
        </w:rPr>
      </w:pPr>
    </w:p>
    <w:p w:rsidR="00B619DF" w:rsidRDefault="00002634" w:rsidP="00F30E51">
      <w:pPr>
        <w:pStyle w:val="NoSpacing"/>
        <w:rPr>
          <w:b/>
          <w:bCs/>
          <w:color w:val="FF0000"/>
          <w:sz w:val="36"/>
          <w:szCs w:val="28"/>
          <w:rtl/>
        </w:rPr>
      </w:pPr>
      <w:r w:rsidRPr="004E3E43">
        <w:rPr>
          <w:rFonts w:hint="eastAsia"/>
          <w:b/>
          <w:bCs/>
          <w:color w:val="FF0000"/>
          <w:sz w:val="36"/>
          <w:szCs w:val="28"/>
          <w:rtl/>
        </w:rPr>
        <w:t>البيانات</w:t>
      </w:r>
      <w:r w:rsidR="00912FF7" w:rsidRPr="004E3E43">
        <w:rPr>
          <w:b/>
          <w:bCs/>
          <w:color w:val="FF0000"/>
          <w:sz w:val="36"/>
          <w:szCs w:val="28"/>
          <w:rtl/>
        </w:rPr>
        <w:t xml:space="preserve"> </w:t>
      </w:r>
      <w:r w:rsidRPr="004E3E43">
        <w:rPr>
          <w:rFonts w:hint="eastAsia"/>
          <w:b/>
          <w:bCs/>
          <w:color w:val="FF0000"/>
          <w:sz w:val="36"/>
          <w:szCs w:val="28"/>
          <w:rtl/>
        </w:rPr>
        <w:t>الرئيسية</w:t>
      </w:r>
      <w:r w:rsidR="00E756C6" w:rsidRPr="004E3E43">
        <w:rPr>
          <w:b/>
          <w:bCs/>
          <w:color w:val="FF0000"/>
          <w:sz w:val="36"/>
          <w:szCs w:val="28"/>
          <w:rtl/>
        </w:rPr>
        <w:t xml:space="preserve"> </w:t>
      </w:r>
      <w:r w:rsidRPr="004E3E43">
        <w:rPr>
          <w:b/>
          <w:bCs/>
          <w:color w:val="FF0000"/>
          <w:sz w:val="36"/>
          <w:szCs w:val="28"/>
          <w:rtl/>
        </w:rPr>
        <w:t>:</w:t>
      </w:r>
    </w:p>
    <w:p w:rsidR="00FF711B" w:rsidRPr="00F30E51" w:rsidRDefault="00FF711B" w:rsidP="00F30E51">
      <w:pPr>
        <w:pStyle w:val="NoSpacing"/>
        <w:rPr>
          <w:b/>
          <w:bCs/>
          <w:color w:val="FF0000"/>
          <w:sz w:val="36"/>
          <w:szCs w:val="28"/>
          <w:rtl/>
        </w:rPr>
      </w:pPr>
    </w:p>
    <w:p w:rsidR="00B619DF" w:rsidRPr="004E3E43" w:rsidRDefault="00A60C5C" w:rsidP="00B619DF">
      <w:pPr>
        <w:rPr>
          <w:color w:val="FF0000"/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05</wp:posOffset>
                </wp:positionH>
                <wp:positionV relativeFrom="paragraph">
                  <wp:posOffset>12064</wp:posOffset>
                </wp:positionV>
                <wp:extent cx="6781800" cy="5534025"/>
                <wp:effectExtent l="0" t="0" r="19050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81800" cy="553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سم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رباعي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واللقب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جــــــــــــــــــــــامع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:  ...................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كلي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عهد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ركز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  ..................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قسم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أو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فرع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علمي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وحد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lowKashida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 w:rsidR="00CA702A"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..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/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..............................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......................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         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جه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انح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medium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ختصاص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عام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...........................................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ختصاص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دقيق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............................................</w:t>
                            </w:r>
                          </w:p>
                          <w:p w:rsidR="00BB5D03" w:rsidRPr="00FF711B" w:rsidRDefault="004B0CFF" w:rsidP="00FF711B">
                            <w:pPr>
                              <w:spacing w:line="480" w:lineRule="auto"/>
                              <w:jc w:val="lowKashida"/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لقــــــــــــب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علمي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:  ........................ 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تاريخ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حصول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عليه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جه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انح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بريد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لكتروني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..........................................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 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رقم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وبايل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 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AD6893" w:rsidRPr="00AD6893" w:rsidRDefault="00AD6893" w:rsidP="00AD6893">
                            <w:pPr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BB5D03" w:rsidRDefault="00BB5D03" w:rsidP="006371AA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.15pt;margin-top:.95pt;width:534pt;height:43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">
                <v:textbox>
                  <w:txbxContent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bookmarkStart w:id="1" w:name="_GoBack"/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سم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رباعي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واللقب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جــــــــــــــــــــــامع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:  ...................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كلي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\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عهد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\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ركز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  ..................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قسم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أو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فرع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علمي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\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وحد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lowKashida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 w:rsidR="00CA702A" w:rsidRPr="00FF711B"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..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/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: 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..............................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......................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          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جه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انح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medium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ختصاص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عام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...........................................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ختصاص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دقيق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............................................</w:t>
                      </w:r>
                    </w:p>
                    <w:p w:rsidR="00BB5D03" w:rsidRPr="00FF711B" w:rsidRDefault="004B0CFF" w:rsidP="00FF711B">
                      <w:pPr>
                        <w:spacing w:line="480" w:lineRule="auto"/>
                        <w:jc w:val="lowKashida"/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لقــــــــــــب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علمي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:  ........................  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تاريخ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حصول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عليه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جه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انح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بريد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لكتروني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..........................................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 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رقم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وبايل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 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AD6893" w:rsidRPr="00AD6893" w:rsidRDefault="00AD6893" w:rsidP="00AD6893">
                      <w:pPr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</w:pP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bookmarkEnd w:id="1"/>
                    <w:p w:rsidR="00BB5D03" w:rsidRDefault="00BB5D03" w:rsidP="006371AA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B619DF" w:rsidRPr="004E3E43" w:rsidRDefault="00B619DF" w:rsidP="00B619DF">
      <w:pPr>
        <w:rPr>
          <w:color w:val="FF0000"/>
          <w:sz w:val="28"/>
          <w:szCs w:val="28"/>
          <w:rtl/>
          <w:lang w:bidi="ar-IQ"/>
        </w:rPr>
      </w:pPr>
    </w:p>
    <w:p w:rsidR="00B619DF" w:rsidRPr="004E3E43" w:rsidRDefault="00B619DF" w:rsidP="00B619DF">
      <w:pPr>
        <w:rPr>
          <w:color w:val="FF0000"/>
          <w:sz w:val="28"/>
          <w:szCs w:val="28"/>
          <w:rtl/>
          <w:lang w:bidi="ar-IQ"/>
        </w:rPr>
      </w:pPr>
    </w:p>
    <w:p w:rsidR="00B619DF" w:rsidRPr="004E3E43" w:rsidRDefault="00B619DF" w:rsidP="00B619DF">
      <w:pPr>
        <w:rPr>
          <w:color w:val="FF0000"/>
          <w:sz w:val="28"/>
          <w:szCs w:val="28"/>
          <w:rtl/>
          <w:lang w:bidi="ar-IQ"/>
        </w:rPr>
      </w:pPr>
    </w:p>
    <w:p w:rsidR="00B619DF" w:rsidRPr="004E3E43" w:rsidRDefault="00B619DF" w:rsidP="00B619DF">
      <w:pPr>
        <w:tabs>
          <w:tab w:val="left" w:pos="1579"/>
        </w:tabs>
        <w:rPr>
          <w:color w:val="FF0000"/>
          <w:sz w:val="28"/>
          <w:szCs w:val="28"/>
          <w:rtl/>
          <w:lang w:bidi="ar-IQ"/>
        </w:rPr>
      </w:pPr>
      <w:r w:rsidRPr="004E3E43">
        <w:rPr>
          <w:color w:val="FF0000"/>
          <w:sz w:val="28"/>
          <w:szCs w:val="28"/>
          <w:rtl/>
          <w:lang w:bidi="ar-IQ"/>
        </w:rPr>
        <w:tab/>
      </w:r>
    </w:p>
    <w:p w:rsidR="00B619DF" w:rsidRPr="004E3E43" w:rsidRDefault="00B619DF" w:rsidP="00B619DF">
      <w:pPr>
        <w:tabs>
          <w:tab w:val="left" w:pos="1579"/>
        </w:tabs>
        <w:rPr>
          <w:color w:val="FF0000"/>
          <w:sz w:val="28"/>
          <w:szCs w:val="28"/>
          <w:rtl/>
          <w:lang w:bidi="ar-IQ"/>
        </w:rPr>
      </w:pPr>
    </w:p>
    <w:p w:rsidR="00B619DF" w:rsidRPr="004E3E43" w:rsidRDefault="00B619DF" w:rsidP="00B619DF">
      <w:pPr>
        <w:tabs>
          <w:tab w:val="left" w:pos="1579"/>
        </w:tabs>
        <w:rPr>
          <w:color w:val="FF0000"/>
          <w:sz w:val="28"/>
          <w:szCs w:val="28"/>
          <w:rtl/>
          <w:lang w:bidi="ar-IQ"/>
        </w:rPr>
      </w:pPr>
    </w:p>
    <w:p w:rsidR="00AF37F0" w:rsidRDefault="00AF37F0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EA65F1" w:rsidRDefault="00EA65F1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</w:rPr>
      </w:pPr>
    </w:p>
    <w:p w:rsidR="008637FE" w:rsidRDefault="008637FE" w:rsidP="002435DE">
      <w:pPr>
        <w:pStyle w:val="NoSpacing"/>
        <w:rPr>
          <w:b/>
          <w:bCs/>
          <w:sz w:val="36"/>
          <w:szCs w:val="28"/>
        </w:rPr>
      </w:pPr>
    </w:p>
    <w:p w:rsidR="008637FE" w:rsidRDefault="008637FE" w:rsidP="002435DE">
      <w:pPr>
        <w:pStyle w:val="NoSpacing"/>
        <w:rPr>
          <w:b/>
          <w:bCs/>
          <w:sz w:val="36"/>
          <w:szCs w:val="28"/>
          <w:rtl/>
        </w:rPr>
      </w:pPr>
    </w:p>
    <w:p w:rsidR="003E10DF" w:rsidRPr="003E10DF" w:rsidRDefault="003E10DF" w:rsidP="00727820">
      <w:pPr>
        <w:pStyle w:val="NoSpacing"/>
        <w:spacing w:line="360" w:lineRule="auto"/>
        <w:rPr>
          <w:b/>
          <w:bCs/>
          <w:sz w:val="32"/>
          <w:szCs w:val="24"/>
          <w:rtl/>
        </w:rPr>
      </w:pPr>
    </w:p>
    <w:p w:rsidR="003E10DF" w:rsidRPr="00250DA7" w:rsidRDefault="003E10DF" w:rsidP="003E10DF">
      <w:pPr>
        <w:spacing w:after="0" w:line="240" w:lineRule="auto"/>
        <w:jc w:val="center"/>
        <w:rPr>
          <w:b/>
          <w:bCs/>
          <w:sz w:val="18"/>
          <w:szCs w:val="16"/>
          <w:rtl/>
        </w:rPr>
      </w:pPr>
    </w:p>
    <w:p w:rsidR="00CA702A" w:rsidRPr="00250DA7" w:rsidRDefault="00CA702A" w:rsidP="00841D0B">
      <w:pPr>
        <w:pStyle w:val="NoSpacing"/>
        <w:rPr>
          <w:b/>
          <w:bCs/>
          <w:sz w:val="18"/>
          <w:szCs w:val="18"/>
          <w:u w:val="single"/>
          <w:rtl/>
          <w:lang w:bidi="ar-IQ"/>
        </w:rPr>
      </w:pPr>
    </w:p>
    <w:p w:rsidR="00F77E08" w:rsidRDefault="00E056B3" w:rsidP="00BC49C5">
      <w:pPr>
        <w:pStyle w:val="NoSpacing"/>
        <w:spacing w:line="276" w:lineRule="auto"/>
        <w:rPr>
          <w:b/>
          <w:bCs/>
          <w:sz w:val="28"/>
          <w:szCs w:val="28"/>
          <w:rtl/>
          <w:lang w:bidi="ar-IQ"/>
        </w:rPr>
      </w:pPr>
      <w:r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B619DF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محور</w:t>
      </w:r>
      <w:r w:rsidR="00055FA6" w:rsidRPr="00CA204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BC49C5">
        <w:rPr>
          <w:rFonts w:hint="cs"/>
          <w:b/>
          <w:bCs/>
          <w:sz w:val="28"/>
          <w:szCs w:val="28"/>
          <w:u w:val="single"/>
          <w:rtl/>
          <w:lang w:bidi="ar-IQ"/>
        </w:rPr>
        <w:t>الاول</w:t>
      </w:r>
      <w:r w:rsidR="00022C42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CA2049">
        <w:rPr>
          <w:b/>
          <w:bCs/>
          <w:sz w:val="28"/>
          <w:szCs w:val="28"/>
          <w:rtl/>
          <w:lang w:bidi="ar-IQ"/>
        </w:rPr>
        <w:t>:</w:t>
      </w:r>
      <w:r w:rsidR="00CA2049" w:rsidRPr="00CA2049">
        <w:rPr>
          <w:b/>
          <w:bCs/>
          <w:sz w:val="28"/>
          <w:szCs w:val="28"/>
          <w:rtl/>
          <w:lang w:bidi="ar-IQ"/>
        </w:rPr>
        <w:t xml:space="preserve"> </w:t>
      </w:r>
      <w:r w:rsidR="00F77E08">
        <w:rPr>
          <w:b/>
          <w:bCs/>
          <w:sz w:val="28"/>
          <w:szCs w:val="28"/>
          <w:rtl/>
          <w:lang w:bidi="ar-IQ"/>
        </w:rPr>
        <w:t>(</w:t>
      </w:r>
      <w:r w:rsidR="00234FAF" w:rsidRPr="00CA204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FB778D">
        <w:rPr>
          <w:b/>
          <w:bCs/>
          <w:sz w:val="28"/>
          <w:szCs w:val="28"/>
          <w:rtl/>
          <w:lang w:bidi="ar-IQ"/>
        </w:rPr>
        <w:t xml:space="preserve">/ </w:t>
      </w:r>
      <w:r w:rsidR="00FB778D">
        <w:rPr>
          <w:rFonts w:hint="eastAsia"/>
          <w:b/>
          <w:bCs/>
          <w:sz w:val="28"/>
          <w:szCs w:val="28"/>
          <w:rtl/>
          <w:lang w:bidi="ar-IQ"/>
        </w:rPr>
        <w:t>التدريب</w:t>
      </w:r>
      <w:r w:rsidR="000A633C">
        <w:rPr>
          <w:b/>
          <w:bCs/>
          <w:sz w:val="28"/>
          <w:szCs w:val="28"/>
          <w:rtl/>
          <w:lang w:bidi="ar-IQ"/>
        </w:rPr>
        <w:t xml:space="preserve"> / </w:t>
      </w:r>
      <w:r w:rsidR="000A633C">
        <w:rPr>
          <w:rFonts w:hint="eastAsia"/>
          <w:b/>
          <w:bCs/>
          <w:sz w:val="28"/>
          <w:szCs w:val="28"/>
          <w:rtl/>
          <w:lang w:bidi="ar-IQ"/>
        </w:rPr>
        <w:t>القاء</w:t>
      </w:r>
      <w:r w:rsidR="000A633C">
        <w:rPr>
          <w:b/>
          <w:bCs/>
          <w:sz w:val="28"/>
          <w:szCs w:val="28"/>
          <w:rtl/>
          <w:lang w:bidi="ar-IQ"/>
        </w:rPr>
        <w:t xml:space="preserve"> </w:t>
      </w:r>
      <w:r w:rsidR="000A633C">
        <w:rPr>
          <w:rFonts w:hint="eastAsia"/>
          <w:b/>
          <w:bCs/>
          <w:sz w:val="28"/>
          <w:szCs w:val="28"/>
          <w:rtl/>
          <w:lang w:bidi="ar-IQ"/>
        </w:rPr>
        <w:t>المحاضرات</w:t>
      </w:r>
      <w:r w:rsidR="00FB778D">
        <w:rPr>
          <w:b/>
          <w:bCs/>
          <w:sz w:val="28"/>
          <w:szCs w:val="28"/>
          <w:rtl/>
          <w:lang w:bidi="ar-IQ"/>
        </w:rPr>
        <w:t xml:space="preserve"> </w:t>
      </w:r>
      <w:r w:rsidR="00F77E08">
        <w:rPr>
          <w:b/>
          <w:bCs/>
          <w:sz w:val="28"/>
          <w:szCs w:val="28"/>
          <w:rtl/>
          <w:lang w:bidi="ar-IQ"/>
        </w:rPr>
        <w:t>(</w:t>
      </w:r>
      <w:r w:rsidR="00817AF5">
        <w:rPr>
          <w:b/>
          <w:bCs/>
          <w:sz w:val="28"/>
          <w:szCs w:val="28"/>
          <w:rtl/>
          <w:lang w:bidi="ar-IQ"/>
        </w:rPr>
        <w:t>40</w:t>
      </w:r>
      <w:r w:rsidR="00B619DF" w:rsidRPr="00CA2049">
        <w:rPr>
          <w:b/>
          <w:bCs/>
          <w:sz w:val="28"/>
          <w:szCs w:val="28"/>
          <w:rtl/>
          <w:lang w:bidi="ar-IQ"/>
        </w:rPr>
        <w:t>%)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F77E08">
        <w:rPr>
          <w:b/>
          <w:bCs/>
          <w:sz w:val="28"/>
          <w:szCs w:val="28"/>
          <w:rtl/>
          <w:lang w:bidi="ar-IQ"/>
        </w:rPr>
        <w:t>)</w:t>
      </w:r>
    </w:p>
    <w:p w:rsidR="00F77E08" w:rsidRPr="00F77E08" w:rsidRDefault="00F77E08" w:rsidP="00727820">
      <w:pPr>
        <w:pStyle w:val="NoSpacing"/>
        <w:spacing w:line="276" w:lineRule="auto"/>
        <w:rPr>
          <w:b/>
          <w:bCs/>
          <w:sz w:val="12"/>
          <w:szCs w:val="12"/>
          <w:rtl/>
          <w:lang w:bidi="ar-IQ"/>
        </w:rPr>
      </w:pPr>
    </w:p>
    <w:p w:rsidR="000355FC" w:rsidRDefault="00C2392D" w:rsidP="00727820">
      <w:pPr>
        <w:pStyle w:val="NoSpacing"/>
        <w:spacing w:line="276" w:lineRule="auto"/>
        <w:rPr>
          <w:b/>
          <w:bCs/>
          <w:sz w:val="24"/>
          <w:szCs w:val="24"/>
          <w:rtl/>
          <w:lang w:bidi="ar-IQ"/>
        </w:rPr>
      </w:pPr>
      <w:r w:rsidRPr="00F77E08">
        <w:rPr>
          <w:rFonts w:hint="eastAsia"/>
          <w:b/>
          <w:bCs/>
          <w:sz w:val="24"/>
          <w:szCs w:val="24"/>
          <w:rtl/>
          <w:lang w:bidi="ar-IQ"/>
        </w:rPr>
        <w:t>يملئ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من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قبل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اللجنة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العلمية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المشكلة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في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="00FB778D" w:rsidRPr="00F77E08">
        <w:rPr>
          <w:rFonts w:hint="eastAsia"/>
          <w:b/>
          <w:bCs/>
          <w:sz w:val="24"/>
          <w:szCs w:val="24"/>
          <w:rtl/>
          <w:lang w:bidi="ar-IQ"/>
        </w:rPr>
        <w:t>المركز</w:t>
      </w:r>
      <w:r w:rsidR="00FB778D" w:rsidRPr="00F77E08">
        <w:rPr>
          <w:b/>
          <w:bCs/>
          <w:sz w:val="24"/>
          <w:szCs w:val="24"/>
          <w:rtl/>
          <w:lang w:bidi="ar-IQ"/>
        </w:rPr>
        <w:t xml:space="preserve"> </w:t>
      </w:r>
    </w:p>
    <w:p w:rsidR="00F77E08" w:rsidRPr="00F77E08" w:rsidRDefault="00F77E08" w:rsidP="00F77E08">
      <w:pPr>
        <w:pStyle w:val="NoSpacing"/>
        <w:rPr>
          <w:b/>
          <w:bCs/>
          <w:sz w:val="12"/>
          <w:szCs w:val="12"/>
          <w:rtl/>
          <w:lang w:bidi="ar-IQ"/>
        </w:rPr>
      </w:pPr>
    </w:p>
    <w:tbl>
      <w:tblPr>
        <w:tblStyle w:val="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7152"/>
        <w:gridCol w:w="1417"/>
        <w:gridCol w:w="1383"/>
      </w:tblGrid>
      <w:tr w:rsidR="003E10DF" w:rsidRPr="003E10DF" w:rsidTr="00727820">
        <w:trPr>
          <w:trHeight w:val="473"/>
          <w:jc w:val="center"/>
        </w:trPr>
        <w:tc>
          <w:tcPr>
            <w:tcW w:w="466" w:type="dxa"/>
            <w:shd w:val="clear" w:color="auto" w:fill="FFFF66"/>
            <w:vAlign w:val="center"/>
          </w:tcPr>
          <w:p w:rsidR="003E10DF" w:rsidRPr="003E10DF" w:rsidRDefault="003E10DF" w:rsidP="003E10DF">
            <w:pPr>
              <w:jc w:val="center"/>
              <w:rPr>
                <w:b/>
                <w:bCs/>
                <w:sz w:val="24"/>
                <w:rtl/>
              </w:rPr>
            </w:pPr>
            <w:r w:rsidRPr="003E10DF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7152" w:type="dxa"/>
            <w:shd w:val="clear" w:color="auto" w:fill="FFFF66"/>
            <w:vAlign w:val="center"/>
          </w:tcPr>
          <w:p w:rsidR="003E10DF" w:rsidRPr="003E10DF" w:rsidRDefault="003E10DF" w:rsidP="003E10DF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3E10DF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1417" w:type="dxa"/>
            <w:shd w:val="clear" w:color="auto" w:fill="FFFF66"/>
            <w:vAlign w:val="center"/>
          </w:tcPr>
          <w:p w:rsidR="003E10DF" w:rsidRPr="003E10DF" w:rsidRDefault="003E10DF" w:rsidP="003E10DF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3E10DF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1383" w:type="dxa"/>
            <w:shd w:val="clear" w:color="auto" w:fill="FFFF66"/>
            <w:vAlign w:val="center"/>
          </w:tcPr>
          <w:p w:rsidR="003E10DF" w:rsidRPr="003E10DF" w:rsidRDefault="003E10DF" w:rsidP="003E10DF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3E10DF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3E10DF" w:rsidRPr="003E10DF" w:rsidTr="00106160">
        <w:trPr>
          <w:trHeight w:val="462"/>
          <w:jc w:val="center"/>
        </w:trPr>
        <w:tc>
          <w:tcPr>
            <w:tcW w:w="466" w:type="dxa"/>
            <w:vAlign w:val="center"/>
          </w:tcPr>
          <w:p w:rsidR="003E10DF" w:rsidRPr="003E10DF" w:rsidRDefault="003E10DF" w:rsidP="003E10DF">
            <w:pPr>
              <w:jc w:val="center"/>
              <w:rPr>
                <w:b/>
                <w:bCs/>
                <w:rtl/>
              </w:rPr>
            </w:pPr>
            <w:r w:rsidRPr="003E10DF">
              <w:rPr>
                <w:b/>
                <w:bCs/>
                <w:rtl/>
              </w:rPr>
              <w:t>1</w:t>
            </w:r>
          </w:p>
        </w:tc>
        <w:tc>
          <w:tcPr>
            <w:tcW w:w="7152" w:type="dxa"/>
            <w:vAlign w:val="center"/>
          </w:tcPr>
          <w:p w:rsidR="003E10DF" w:rsidRPr="00106160" w:rsidRDefault="00784628" w:rsidP="003E10D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دورات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بتدريبها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و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ورش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عمل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ذي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تم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نجازه</w:t>
            </w:r>
            <w:r w:rsidR="00FF711B"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</w:t>
            </w:r>
          </w:p>
        </w:tc>
        <w:tc>
          <w:tcPr>
            <w:tcW w:w="1417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  <w:vAlign w:val="center"/>
          </w:tcPr>
          <w:p w:rsidR="003E10DF" w:rsidRPr="003E10DF" w:rsidRDefault="003E10DF" w:rsidP="003E10DF">
            <w:pPr>
              <w:rPr>
                <w:b/>
                <w:bCs/>
                <w:rtl/>
                <w:lang w:bidi="ar-IQ"/>
              </w:rPr>
            </w:pPr>
          </w:p>
        </w:tc>
      </w:tr>
      <w:tr w:rsidR="003E10DF" w:rsidRPr="003E10DF" w:rsidTr="00106160">
        <w:trPr>
          <w:trHeight w:val="440"/>
          <w:jc w:val="center"/>
        </w:trPr>
        <w:tc>
          <w:tcPr>
            <w:tcW w:w="466" w:type="dxa"/>
            <w:vAlign w:val="center"/>
          </w:tcPr>
          <w:p w:rsidR="003E10DF" w:rsidRPr="003E10DF" w:rsidRDefault="003E10DF" w:rsidP="003E10DF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3E10DF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7152" w:type="dxa"/>
            <w:vAlign w:val="center"/>
          </w:tcPr>
          <w:p w:rsidR="003E10DF" w:rsidRPr="00106160" w:rsidRDefault="003E10DF" w:rsidP="00B069DB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106160">
              <w:rPr>
                <w:rFonts w:ascii="Arial" w:hAnsi="Arial"/>
                <w:b/>
                <w:bCs/>
                <w:rtl/>
              </w:rPr>
              <w:t xml:space="preserve">ادارة الصف والعلاقة مع </w:t>
            </w:r>
            <w:r w:rsidR="00B069DB" w:rsidRPr="00106160">
              <w:rPr>
                <w:rFonts w:ascii="Arial" w:hAnsi="Arial"/>
                <w:b/>
                <w:bCs/>
                <w:rtl/>
              </w:rPr>
              <w:t>المتدربين</w:t>
            </w:r>
            <w:r w:rsidRPr="00106160">
              <w:rPr>
                <w:rFonts w:ascii="Arial" w:hAnsi="Arial"/>
                <w:b/>
                <w:bCs/>
                <w:rtl/>
              </w:rPr>
              <w:t xml:space="preserve"> واثارة دافعيتهم</w:t>
            </w:r>
          </w:p>
        </w:tc>
        <w:tc>
          <w:tcPr>
            <w:tcW w:w="1417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</w:tcPr>
          <w:p w:rsidR="003E10DF" w:rsidRPr="003E10DF" w:rsidRDefault="003E10DF" w:rsidP="003E10DF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E10DF" w:rsidRPr="003E10DF" w:rsidTr="00106160">
        <w:trPr>
          <w:trHeight w:val="507"/>
          <w:jc w:val="center"/>
        </w:trPr>
        <w:tc>
          <w:tcPr>
            <w:tcW w:w="466" w:type="dxa"/>
            <w:vAlign w:val="center"/>
          </w:tcPr>
          <w:p w:rsidR="003E10DF" w:rsidRPr="003E10DF" w:rsidRDefault="003E10DF" w:rsidP="003E10DF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3E10DF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7152" w:type="dxa"/>
            <w:vAlign w:val="center"/>
          </w:tcPr>
          <w:p w:rsidR="001F42AE" w:rsidRPr="001F42AE" w:rsidRDefault="001F42AE" w:rsidP="001F42AE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لمتبعة</w:t>
            </w:r>
          </w:p>
          <w:p w:rsidR="003E10DF" w:rsidRPr="003E10DF" w:rsidRDefault="001F42AE" w:rsidP="001F42AE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يصال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</w:p>
        </w:tc>
        <w:tc>
          <w:tcPr>
            <w:tcW w:w="1417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  <w:vAlign w:val="center"/>
          </w:tcPr>
          <w:p w:rsidR="003E10DF" w:rsidRPr="003E10DF" w:rsidRDefault="003E10DF" w:rsidP="003E10DF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E10DF" w:rsidRPr="003E10DF" w:rsidTr="00106160">
        <w:trPr>
          <w:trHeight w:val="404"/>
          <w:jc w:val="center"/>
        </w:trPr>
        <w:tc>
          <w:tcPr>
            <w:tcW w:w="466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7152" w:type="dxa"/>
            <w:vAlign w:val="center"/>
          </w:tcPr>
          <w:p w:rsidR="003E10DF" w:rsidRPr="003E10DF" w:rsidRDefault="003E10DF" w:rsidP="00B069D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3E10DF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</w:rPr>
              <w:t>المستخدمة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B069DB">
              <w:rPr>
                <w:rFonts w:hint="eastAsia"/>
                <w:b/>
                <w:bCs/>
                <w:sz w:val="24"/>
                <w:szCs w:val="24"/>
                <w:rtl/>
              </w:rPr>
              <w:t>المتدربين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.</w:t>
            </w:r>
          </w:p>
        </w:tc>
        <w:tc>
          <w:tcPr>
            <w:tcW w:w="1417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  <w:vAlign w:val="center"/>
          </w:tcPr>
          <w:p w:rsidR="003E10DF" w:rsidRPr="003E10DF" w:rsidRDefault="003E10DF" w:rsidP="003E10DF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E10DF" w:rsidRPr="003E10DF" w:rsidTr="00106160">
        <w:trPr>
          <w:trHeight w:val="449"/>
          <w:jc w:val="center"/>
        </w:trPr>
        <w:tc>
          <w:tcPr>
            <w:tcW w:w="466" w:type="dxa"/>
            <w:vAlign w:val="center"/>
          </w:tcPr>
          <w:p w:rsidR="003E10DF" w:rsidRPr="007F4B16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5</w:t>
            </w:r>
          </w:p>
        </w:tc>
        <w:tc>
          <w:tcPr>
            <w:tcW w:w="7152" w:type="dxa"/>
            <w:vAlign w:val="center"/>
          </w:tcPr>
          <w:p w:rsidR="003E10DF" w:rsidRPr="00106160" w:rsidRDefault="00FF711B" w:rsidP="003E10DF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عداد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حقيبة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تدريبية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:rsidR="003E10DF" w:rsidRPr="001D6B91" w:rsidRDefault="001F42AE" w:rsidP="003E10DF">
            <w:pPr>
              <w:jc w:val="center"/>
              <w:rPr>
                <w:b/>
                <w:bCs/>
                <w:highlight w:val="yellow"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</w:tcPr>
          <w:p w:rsidR="003E10DF" w:rsidRPr="003E10DF" w:rsidRDefault="003E10DF" w:rsidP="003E10DF">
            <w:pPr>
              <w:rPr>
                <w:b/>
                <w:bCs/>
                <w:rtl/>
                <w:lang w:bidi="ar-IQ"/>
              </w:rPr>
            </w:pPr>
          </w:p>
        </w:tc>
      </w:tr>
      <w:tr w:rsidR="00055193" w:rsidRPr="003E10DF" w:rsidTr="00106160">
        <w:trPr>
          <w:trHeight w:val="434"/>
          <w:jc w:val="center"/>
        </w:trPr>
        <w:tc>
          <w:tcPr>
            <w:tcW w:w="7618" w:type="dxa"/>
            <w:gridSpan w:val="2"/>
            <w:shd w:val="clear" w:color="auto" w:fill="FFFF66"/>
            <w:vAlign w:val="center"/>
          </w:tcPr>
          <w:p w:rsidR="00055193" w:rsidRPr="003E10DF" w:rsidRDefault="00055193" w:rsidP="003E10D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1417" w:type="dxa"/>
            <w:shd w:val="clear" w:color="auto" w:fill="FFFF66"/>
            <w:vAlign w:val="center"/>
          </w:tcPr>
          <w:p w:rsidR="00055193" w:rsidRPr="003E10DF" w:rsidRDefault="00055193" w:rsidP="003E10DF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0</w:t>
            </w:r>
          </w:p>
        </w:tc>
        <w:tc>
          <w:tcPr>
            <w:tcW w:w="1383" w:type="dxa"/>
            <w:shd w:val="clear" w:color="auto" w:fill="FFFF66"/>
          </w:tcPr>
          <w:p w:rsidR="00055193" w:rsidRPr="003E10DF" w:rsidRDefault="00055193" w:rsidP="003E10DF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3E10DF" w:rsidRPr="009C37E9" w:rsidRDefault="003E10DF" w:rsidP="00841D0B">
      <w:pPr>
        <w:pStyle w:val="NoSpacing"/>
        <w:rPr>
          <w:b/>
          <w:bCs/>
          <w:sz w:val="20"/>
          <w:szCs w:val="20"/>
          <w:rtl/>
          <w:lang w:bidi="ar-IQ"/>
        </w:rPr>
      </w:pPr>
    </w:p>
    <w:p w:rsidR="00BC49C5" w:rsidRDefault="00BC49C5" w:rsidP="00727820">
      <w:pPr>
        <w:spacing w:after="0" w:line="360" w:lineRule="auto"/>
        <w:rPr>
          <w:b/>
          <w:bCs/>
          <w:sz w:val="36"/>
          <w:szCs w:val="28"/>
          <w:u w:val="single"/>
          <w:rtl/>
        </w:rPr>
      </w:pPr>
    </w:p>
    <w:p w:rsidR="00BC49C5" w:rsidRPr="009C37E9" w:rsidRDefault="00BC49C5" w:rsidP="00BC49C5">
      <w:pPr>
        <w:pStyle w:val="NoSpacing"/>
        <w:spacing w:line="360" w:lineRule="auto"/>
        <w:rPr>
          <w:b/>
          <w:bCs/>
          <w:sz w:val="32"/>
          <w:szCs w:val="28"/>
          <w:rtl/>
        </w:rPr>
      </w:pPr>
      <w:r w:rsidRPr="00DD20DC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DD20DC"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cs"/>
          <w:b/>
          <w:bCs/>
          <w:sz w:val="36"/>
          <w:szCs w:val="28"/>
          <w:u w:val="single"/>
          <w:rtl/>
        </w:rPr>
        <w:t>الثاني</w:t>
      </w:r>
      <w:r w:rsidRPr="00DD20DC">
        <w:rPr>
          <w:b/>
          <w:bCs/>
          <w:sz w:val="36"/>
          <w:szCs w:val="28"/>
          <w:u w:val="single"/>
          <w:rtl/>
        </w:rPr>
        <w:t xml:space="preserve"> :</w:t>
      </w:r>
      <w:r w:rsidRPr="00DF58CB">
        <w:rPr>
          <w:b/>
          <w:bCs/>
          <w:sz w:val="36"/>
          <w:szCs w:val="28"/>
          <w:rtl/>
        </w:rPr>
        <w:t xml:space="preserve"> </w:t>
      </w:r>
      <w:r>
        <w:rPr>
          <w:b/>
          <w:bCs/>
          <w:sz w:val="36"/>
          <w:szCs w:val="28"/>
          <w:rtl/>
        </w:rPr>
        <w:t xml:space="preserve">( </w:t>
      </w:r>
      <w:r w:rsidRPr="00DF58CB">
        <w:rPr>
          <w:rFonts w:hint="eastAsia"/>
          <w:b/>
          <w:bCs/>
          <w:sz w:val="36"/>
          <w:szCs w:val="28"/>
          <w:rtl/>
        </w:rPr>
        <w:t>النشاط</w:t>
      </w:r>
      <w:r w:rsidRPr="00DF58CB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خدمي</w:t>
      </w:r>
      <w:r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والبحثي</w:t>
      </w:r>
      <w:r>
        <w:rPr>
          <w:b/>
          <w:bCs/>
          <w:sz w:val="36"/>
          <w:szCs w:val="28"/>
          <w:rtl/>
        </w:rPr>
        <w:t>(</w:t>
      </w:r>
      <w:r>
        <w:rPr>
          <w:b/>
          <w:bCs/>
          <w:sz w:val="32"/>
          <w:szCs w:val="28"/>
          <w:rtl/>
        </w:rPr>
        <w:t>40</w:t>
      </w:r>
      <w:r w:rsidRPr="00DF58CB">
        <w:rPr>
          <w:b/>
          <w:bCs/>
          <w:sz w:val="32"/>
          <w:szCs w:val="28"/>
          <w:rtl/>
        </w:rPr>
        <w:t>%</w:t>
      </w:r>
      <w:r>
        <w:rPr>
          <w:b/>
          <w:bCs/>
          <w:sz w:val="32"/>
          <w:szCs w:val="28"/>
          <w:rtl/>
        </w:rPr>
        <w:t xml:space="preserve"> ))</w:t>
      </w:r>
    </w:p>
    <w:p w:rsidR="00BC49C5" w:rsidRDefault="00BC49C5" w:rsidP="00BC49C5">
      <w:pPr>
        <w:tabs>
          <w:tab w:val="left" w:pos="7607"/>
        </w:tabs>
        <w:rPr>
          <w:lang w:bidi="ar-IQ"/>
        </w:rPr>
      </w:pPr>
      <w:r w:rsidRPr="00DF58CB">
        <w:rPr>
          <w:b/>
          <w:bCs/>
          <w:sz w:val="32"/>
          <w:szCs w:val="28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يملئ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من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قبل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لمسؤول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لمباشر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بعد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ن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تقدم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لوثائق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من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قبل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صاحب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لعلاقة</w:t>
      </w:r>
    </w:p>
    <w:tbl>
      <w:tblPr>
        <w:tblStyle w:val="1"/>
        <w:bidiVisual/>
        <w:tblW w:w="0" w:type="auto"/>
        <w:jc w:val="center"/>
        <w:tblInd w:w="530" w:type="dxa"/>
        <w:tblLook w:val="04A0" w:firstRow="1" w:lastRow="0" w:firstColumn="1" w:lastColumn="0" w:noHBand="0" w:noVBand="1"/>
      </w:tblPr>
      <w:tblGrid>
        <w:gridCol w:w="359"/>
        <w:gridCol w:w="7152"/>
        <w:gridCol w:w="1354"/>
        <w:gridCol w:w="1333"/>
      </w:tblGrid>
      <w:tr w:rsidR="00BC49C5" w:rsidRPr="003E10DF" w:rsidTr="00DF6804">
        <w:trPr>
          <w:trHeight w:val="368"/>
          <w:jc w:val="center"/>
        </w:trPr>
        <w:tc>
          <w:tcPr>
            <w:tcW w:w="359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66"/>
            <w:vAlign w:val="center"/>
          </w:tcPr>
          <w:p w:rsidR="00BC49C5" w:rsidRPr="00CE1204" w:rsidRDefault="00BC49C5" w:rsidP="00DF6804">
            <w:pPr>
              <w:jc w:val="center"/>
              <w:rPr>
                <w:b/>
                <w:bCs/>
                <w:highlight w:val="darkGray"/>
                <w:rtl/>
                <w:lang w:bidi="ar-IQ"/>
              </w:rPr>
            </w:pPr>
            <w:r w:rsidRPr="00CE1204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BC49C5" w:rsidRPr="003E10DF" w:rsidTr="00DF6804">
        <w:trPr>
          <w:trHeight w:val="710"/>
          <w:jc w:val="center"/>
        </w:trPr>
        <w:tc>
          <w:tcPr>
            <w:tcW w:w="359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كتب والبحوث العلمية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اشراف</w:t>
            </w:r>
            <w:r w:rsidRPr="0010616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ى</w:t>
            </w:r>
            <w:r w:rsidRPr="0010616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تدربين</w:t>
            </w:r>
            <w:r w:rsidRPr="0010616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لال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سنة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ويم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>.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</w:p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40</w:t>
            </w:r>
          </w:p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49C5" w:rsidRPr="003E10DF" w:rsidTr="00DF6804">
        <w:trPr>
          <w:trHeight w:val="467"/>
          <w:jc w:val="center"/>
        </w:trPr>
        <w:tc>
          <w:tcPr>
            <w:tcW w:w="359" w:type="dxa"/>
            <w:vAlign w:val="center"/>
          </w:tcPr>
          <w:p w:rsidR="00BC49C5" w:rsidRPr="00CE1204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CE1204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BC49C5" w:rsidRPr="00CE1204" w:rsidRDefault="00BC49C5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A65F1">
              <w:rPr>
                <w:b/>
                <w:bCs/>
                <w:sz w:val="24"/>
                <w:szCs w:val="24"/>
                <w:rtl/>
                <w:lang w:bidi="ar-IQ"/>
              </w:rPr>
              <w:t xml:space="preserve">المشاركة في المؤتمرات العلمية أو الندوات أو الدورات التدريبية  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CE1204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49C5" w:rsidRPr="003E10DF" w:rsidTr="00DF6804">
        <w:trPr>
          <w:trHeight w:val="377"/>
          <w:jc w:val="center"/>
        </w:trPr>
        <w:tc>
          <w:tcPr>
            <w:tcW w:w="359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</w:rPr>
              <w:t>المساهم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في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خدم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مؤسس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علمي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وزار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اخرى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مجتمع</w:t>
            </w:r>
            <w:r w:rsidRPr="003E10DF">
              <w:rPr>
                <w:b/>
                <w:bCs/>
                <w:rtl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rtl/>
                <w:lang w:bidi="ar-IQ"/>
              </w:rPr>
            </w:pPr>
          </w:p>
        </w:tc>
      </w:tr>
      <w:tr w:rsidR="00BC49C5" w:rsidRPr="003E10DF" w:rsidTr="00DF6804">
        <w:trPr>
          <w:trHeight w:val="350"/>
          <w:jc w:val="center"/>
        </w:trPr>
        <w:tc>
          <w:tcPr>
            <w:tcW w:w="359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3E10DF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bidi w:val="0"/>
              <w:jc w:val="center"/>
              <w:rPr>
                <w:b/>
                <w:bCs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49C5" w:rsidRPr="003E10DF" w:rsidTr="00DF6804">
        <w:trPr>
          <w:trHeight w:val="422"/>
          <w:jc w:val="center"/>
        </w:trPr>
        <w:tc>
          <w:tcPr>
            <w:tcW w:w="359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</w:rPr>
            </w:pPr>
            <w:r w:rsidRPr="003E10DF">
              <w:rPr>
                <w:rFonts w:hint="eastAsia"/>
                <w:b/>
                <w:bCs/>
                <w:rtl/>
              </w:rPr>
              <w:t>المشارك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في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زيار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ميداني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والحقلي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جراء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ختبار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تحليل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معملي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مختبرية</w:t>
            </w:r>
            <w:r w:rsidRPr="003E10DF">
              <w:rPr>
                <w:b/>
                <w:bCs/>
                <w:rtl/>
              </w:rPr>
              <w:t>.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</w:rPr>
            </w:pPr>
            <w:r w:rsidRPr="003E10DF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49C5" w:rsidRPr="003E10DF" w:rsidTr="00DF6804">
        <w:trPr>
          <w:trHeight w:val="404"/>
          <w:jc w:val="center"/>
        </w:trPr>
        <w:tc>
          <w:tcPr>
            <w:tcW w:w="7511" w:type="dxa"/>
            <w:gridSpan w:val="2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</w:rPr>
            </w:pPr>
            <w:r w:rsidRPr="003E10DF">
              <w:rPr>
                <w:rFonts w:hint="eastAsia"/>
                <w:b/>
                <w:bCs/>
                <w:rtl/>
              </w:rPr>
              <w:t>الدرج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0</w:t>
            </w:r>
          </w:p>
        </w:tc>
        <w:tc>
          <w:tcPr>
            <w:tcW w:w="1333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BC49C5" w:rsidRDefault="00BC49C5" w:rsidP="00727820">
      <w:pPr>
        <w:spacing w:after="0" w:line="360" w:lineRule="auto"/>
        <w:rPr>
          <w:b/>
          <w:bCs/>
          <w:sz w:val="36"/>
          <w:szCs w:val="28"/>
          <w:u w:val="single"/>
          <w:rtl/>
        </w:rPr>
      </w:pPr>
    </w:p>
    <w:p w:rsidR="00BC49C5" w:rsidRDefault="00BC49C5" w:rsidP="00727820">
      <w:pPr>
        <w:spacing w:after="0" w:line="360" w:lineRule="auto"/>
        <w:rPr>
          <w:b/>
          <w:bCs/>
          <w:sz w:val="36"/>
          <w:szCs w:val="28"/>
          <w:u w:val="single"/>
          <w:rtl/>
        </w:rPr>
      </w:pPr>
    </w:p>
    <w:p w:rsidR="003E10DF" w:rsidRDefault="00B8188C" w:rsidP="00727820">
      <w:pPr>
        <w:spacing w:after="0" w:line="360" w:lineRule="auto"/>
        <w:rPr>
          <w:b/>
          <w:bCs/>
          <w:sz w:val="36"/>
          <w:szCs w:val="28"/>
          <w:rtl/>
        </w:rPr>
      </w:pPr>
      <w:r w:rsidRPr="00DD20DC">
        <w:rPr>
          <w:rFonts w:hint="eastAsia"/>
          <w:b/>
          <w:bCs/>
          <w:sz w:val="36"/>
          <w:szCs w:val="28"/>
          <w:u w:val="single"/>
          <w:rtl/>
        </w:rPr>
        <w:t>ا</w:t>
      </w:r>
      <w:r w:rsidR="00531025" w:rsidRPr="00DD20DC">
        <w:rPr>
          <w:rFonts w:hint="eastAsia"/>
          <w:b/>
          <w:bCs/>
          <w:sz w:val="36"/>
          <w:szCs w:val="28"/>
          <w:u w:val="single"/>
          <w:rtl/>
        </w:rPr>
        <w:t>لمحور</w:t>
      </w:r>
      <w:r w:rsidR="00E3476C" w:rsidRPr="00DD20DC">
        <w:rPr>
          <w:b/>
          <w:bCs/>
          <w:sz w:val="36"/>
          <w:szCs w:val="28"/>
          <w:u w:val="single"/>
          <w:rtl/>
        </w:rPr>
        <w:t xml:space="preserve"> </w:t>
      </w:r>
      <w:r w:rsidR="007F4B16" w:rsidRPr="00DD20DC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="007F4B16">
        <w:rPr>
          <w:b/>
          <w:bCs/>
          <w:sz w:val="36"/>
          <w:szCs w:val="28"/>
          <w:rtl/>
        </w:rPr>
        <w:t>:(</w:t>
      </w:r>
      <w:r w:rsidR="007F4B16">
        <w:rPr>
          <w:rFonts w:hint="eastAsia"/>
          <w:b/>
          <w:bCs/>
          <w:sz w:val="36"/>
          <w:szCs w:val="28"/>
          <w:rtl/>
        </w:rPr>
        <w:t>ا</w:t>
      </w:r>
      <w:r w:rsidR="00531025" w:rsidRPr="00234826">
        <w:rPr>
          <w:rFonts w:hint="eastAsia"/>
          <w:b/>
          <w:bCs/>
          <w:sz w:val="36"/>
          <w:szCs w:val="28"/>
          <w:rtl/>
        </w:rPr>
        <w:t>لجانب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تربوي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BB5D03">
        <w:rPr>
          <w:rFonts w:hint="eastAsia"/>
          <w:b/>
          <w:bCs/>
          <w:sz w:val="36"/>
          <w:szCs w:val="28"/>
          <w:rtl/>
        </w:rPr>
        <w:t>والشخصي</w:t>
      </w:r>
      <w:r w:rsidR="00531025" w:rsidRPr="00234826">
        <w:rPr>
          <w:b/>
          <w:bCs/>
          <w:sz w:val="36"/>
          <w:szCs w:val="28"/>
          <w:rtl/>
        </w:rPr>
        <w:t xml:space="preserve"> </w:t>
      </w:r>
      <w:r w:rsidR="007F4B16">
        <w:rPr>
          <w:b/>
          <w:bCs/>
          <w:sz w:val="36"/>
          <w:szCs w:val="28"/>
          <w:rtl/>
        </w:rPr>
        <w:t>(20%)</w:t>
      </w:r>
      <w:r w:rsidR="00646A02">
        <w:rPr>
          <w:b/>
          <w:bCs/>
          <w:sz w:val="36"/>
          <w:szCs w:val="28"/>
          <w:rtl/>
        </w:rPr>
        <w:t>)</w:t>
      </w:r>
    </w:p>
    <w:p w:rsidR="00AF37F0" w:rsidRPr="009C37E9" w:rsidRDefault="00AF37F0" w:rsidP="0004084F">
      <w:pPr>
        <w:spacing w:after="0" w:line="360" w:lineRule="auto"/>
        <w:rPr>
          <w:b/>
          <w:bCs/>
          <w:sz w:val="36"/>
          <w:szCs w:val="28"/>
          <w:lang w:bidi="ar-IQ"/>
        </w:rPr>
      </w:pPr>
      <w:r w:rsidRPr="00251362">
        <w:rPr>
          <w:rFonts w:eastAsiaTheme="minorEastAsia"/>
          <w:b/>
          <w:bCs/>
          <w:sz w:val="32"/>
          <w:szCs w:val="24"/>
        </w:rPr>
        <w:t xml:space="preserve"> </w:t>
      </w:r>
      <w:r w:rsidRPr="00251362">
        <w:rPr>
          <w:rFonts w:hint="eastAsia"/>
          <w:b/>
          <w:bCs/>
          <w:sz w:val="32"/>
          <w:szCs w:val="24"/>
          <w:rtl/>
        </w:rPr>
        <w:t>تملى</w:t>
      </w:r>
      <w:r w:rsidRPr="00251362">
        <w:rPr>
          <w:b/>
          <w:bCs/>
          <w:sz w:val="32"/>
          <w:szCs w:val="24"/>
          <w:rtl/>
        </w:rPr>
        <w:t xml:space="preserve"> </w:t>
      </w:r>
      <w:r w:rsidRPr="00251362">
        <w:rPr>
          <w:rFonts w:hint="eastAsia"/>
          <w:b/>
          <w:bCs/>
          <w:sz w:val="32"/>
          <w:szCs w:val="24"/>
          <w:rtl/>
        </w:rPr>
        <w:t>الفقرات</w:t>
      </w:r>
      <w:r w:rsidRPr="00251362">
        <w:rPr>
          <w:b/>
          <w:bCs/>
          <w:sz w:val="32"/>
          <w:szCs w:val="24"/>
          <w:rtl/>
        </w:rPr>
        <w:t xml:space="preserve"> (</w:t>
      </w:r>
      <w:r w:rsidR="00A1385B">
        <w:rPr>
          <w:rFonts w:hint="cs"/>
          <w:b/>
          <w:bCs/>
          <w:sz w:val="32"/>
          <w:szCs w:val="24"/>
          <w:rtl/>
        </w:rPr>
        <w:t>2</w:t>
      </w:r>
      <w:r w:rsidRPr="00251362">
        <w:rPr>
          <w:b/>
          <w:bCs/>
          <w:sz w:val="32"/>
          <w:szCs w:val="24"/>
          <w:rtl/>
        </w:rPr>
        <w:t>-</w:t>
      </w:r>
      <w:r w:rsidR="0004084F">
        <w:rPr>
          <w:rFonts w:hint="cs"/>
          <w:b/>
          <w:bCs/>
          <w:sz w:val="32"/>
          <w:szCs w:val="24"/>
          <w:rtl/>
        </w:rPr>
        <w:t>3</w:t>
      </w:r>
      <w:r w:rsidRPr="00251362">
        <w:rPr>
          <w:b/>
          <w:bCs/>
          <w:sz w:val="32"/>
          <w:szCs w:val="24"/>
          <w:rtl/>
        </w:rPr>
        <w:t xml:space="preserve">) ( </w:t>
      </w:r>
      <w:r w:rsidRPr="00251362">
        <w:rPr>
          <w:rFonts w:hint="eastAsia"/>
          <w:b/>
          <w:bCs/>
          <w:sz w:val="32"/>
          <w:szCs w:val="24"/>
          <w:rtl/>
        </w:rPr>
        <w:t>من</w:t>
      </w:r>
      <w:r w:rsidRPr="00251362">
        <w:rPr>
          <w:b/>
          <w:bCs/>
          <w:sz w:val="32"/>
          <w:szCs w:val="24"/>
          <w:rtl/>
        </w:rPr>
        <w:t xml:space="preserve"> </w:t>
      </w:r>
      <w:r w:rsidRPr="00251362">
        <w:rPr>
          <w:rFonts w:hint="eastAsia"/>
          <w:b/>
          <w:bCs/>
          <w:sz w:val="32"/>
          <w:szCs w:val="24"/>
          <w:rtl/>
        </w:rPr>
        <w:t>قبل</w:t>
      </w:r>
      <w:r w:rsidRPr="00251362">
        <w:rPr>
          <w:b/>
          <w:bCs/>
          <w:sz w:val="32"/>
          <w:szCs w:val="24"/>
          <w:rtl/>
        </w:rPr>
        <w:t xml:space="preserve"> </w:t>
      </w:r>
      <w:r w:rsidR="0004084F">
        <w:rPr>
          <w:rFonts w:hint="cs"/>
          <w:b/>
          <w:bCs/>
          <w:sz w:val="32"/>
          <w:szCs w:val="24"/>
          <w:rtl/>
        </w:rPr>
        <w:t>المسؤول المباشر</w:t>
      </w:r>
      <w:r w:rsidRPr="00251362">
        <w:rPr>
          <w:b/>
          <w:bCs/>
          <w:sz w:val="32"/>
          <w:szCs w:val="24"/>
          <w:rtl/>
        </w:rPr>
        <w:t xml:space="preserve"> </w:t>
      </w:r>
      <w:r w:rsidRPr="00251362">
        <w:rPr>
          <w:rFonts w:hint="eastAsia"/>
          <w:b/>
          <w:bCs/>
          <w:sz w:val="32"/>
          <w:szCs w:val="24"/>
          <w:rtl/>
        </w:rPr>
        <w:t>حصراً</w:t>
      </w:r>
      <w:r w:rsidRPr="00251362">
        <w:rPr>
          <w:b/>
          <w:bCs/>
          <w:sz w:val="32"/>
          <w:szCs w:val="24"/>
          <w:rtl/>
        </w:rPr>
        <w:t>)</w:t>
      </w:r>
      <w:r w:rsidR="009C37E9">
        <w:rPr>
          <w:b/>
          <w:bCs/>
          <w:sz w:val="32"/>
          <w:szCs w:val="24"/>
          <w:rtl/>
        </w:rPr>
        <w:t xml:space="preserve"> </w:t>
      </w:r>
      <w:r w:rsidR="009C37E9" w:rsidRPr="00251362">
        <w:rPr>
          <w:rFonts w:hint="eastAsia"/>
          <w:b/>
          <w:bCs/>
          <w:sz w:val="32"/>
          <w:szCs w:val="24"/>
          <w:rtl/>
        </w:rPr>
        <w:t>و</w:t>
      </w:r>
      <w:r w:rsidR="009C37E9">
        <w:rPr>
          <w:rFonts w:hint="eastAsia"/>
          <w:b/>
          <w:bCs/>
          <w:sz w:val="32"/>
          <w:szCs w:val="24"/>
          <w:rtl/>
        </w:rPr>
        <w:t>الفقرة</w:t>
      </w:r>
      <w:r w:rsidR="009C37E9" w:rsidRPr="00251362">
        <w:rPr>
          <w:b/>
          <w:bCs/>
          <w:sz w:val="32"/>
          <w:szCs w:val="24"/>
          <w:rtl/>
        </w:rPr>
        <w:t xml:space="preserve"> (</w:t>
      </w:r>
      <w:r w:rsidR="0004084F">
        <w:rPr>
          <w:rFonts w:hint="cs"/>
          <w:b/>
          <w:bCs/>
          <w:sz w:val="32"/>
          <w:szCs w:val="24"/>
          <w:rtl/>
        </w:rPr>
        <w:t>5,4</w:t>
      </w:r>
      <w:r w:rsidR="00A1385B">
        <w:rPr>
          <w:rFonts w:hint="cs"/>
          <w:b/>
          <w:bCs/>
          <w:sz w:val="32"/>
          <w:szCs w:val="24"/>
          <w:rtl/>
        </w:rPr>
        <w:t>,1</w:t>
      </w:r>
      <w:r w:rsidR="009C37E9" w:rsidRPr="00251362">
        <w:rPr>
          <w:b/>
          <w:bCs/>
          <w:sz w:val="32"/>
          <w:szCs w:val="24"/>
          <w:rtl/>
        </w:rPr>
        <w:t xml:space="preserve">) </w:t>
      </w:r>
      <w:r w:rsidR="00A1385B" w:rsidRPr="00A1385B">
        <w:rPr>
          <w:rFonts w:hint="cs"/>
          <w:b/>
          <w:bCs/>
          <w:sz w:val="32"/>
          <w:szCs w:val="24"/>
          <w:rtl/>
        </w:rPr>
        <w:t xml:space="preserve">من قبل رئيس القسم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بعد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تقديم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التوثيقات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من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قبل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صاحب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العلاقة</w:t>
      </w:r>
    </w:p>
    <w:p w:rsidR="00AF37F0" w:rsidRPr="00727820" w:rsidRDefault="00AF37F0" w:rsidP="009C37E9">
      <w:pPr>
        <w:spacing w:after="0" w:line="240" w:lineRule="auto"/>
        <w:rPr>
          <w:b/>
          <w:bCs/>
          <w:sz w:val="20"/>
          <w:szCs w:val="16"/>
          <w:rtl/>
        </w:rPr>
      </w:pPr>
      <w:r w:rsidRPr="00251362">
        <w:rPr>
          <w:b/>
          <w:bCs/>
          <w:sz w:val="32"/>
          <w:szCs w:val="24"/>
          <w:rtl/>
        </w:rPr>
        <w:t xml:space="preserve"> </w:t>
      </w:r>
      <w:r w:rsidRPr="00251362">
        <w:rPr>
          <w:rFonts w:eastAsiaTheme="minorEastAsia"/>
          <w:b/>
          <w:bCs/>
          <w:sz w:val="32"/>
          <w:szCs w:val="24"/>
        </w:rPr>
        <w:t xml:space="preserve">          </w:t>
      </w:r>
    </w:p>
    <w:tbl>
      <w:tblPr>
        <w:tblStyle w:val="3"/>
        <w:bidiVisual/>
        <w:tblW w:w="10285" w:type="dxa"/>
        <w:jc w:val="center"/>
        <w:tblInd w:w="530" w:type="dxa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04084F" w:rsidRPr="003E10DF" w:rsidTr="00727820">
        <w:trPr>
          <w:trHeight w:val="299"/>
          <w:jc w:val="center"/>
        </w:trPr>
        <w:tc>
          <w:tcPr>
            <w:tcW w:w="453" w:type="dxa"/>
            <w:shd w:val="clear" w:color="auto" w:fill="FFFF66"/>
            <w:vAlign w:val="center"/>
          </w:tcPr>
          <w:p w:rsidR="0004084F" w:rsidRPr="009C3DEB" w:rsidRDefault="0004084F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66"/>
            <w:vAlign w:val="center"/>
          </w:tcPr>
          <w:p w:rsidR="0004084F" w:rsidRPr="009C3DEB" w:rsidRDefault="0004084F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66"/>
            <w:vAlign w:val="center"/>
          </w:tcPr>
          <w:p w:rsidR="0004084F" w:rsidRPr="009C3DEB" w:rsidRDefault="0004084F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66"/>
            <w:vAlign w:val="center"/>
          </w:tcPr>
          <w:p w:rsidR="0004084F" w:rsidRPr="009C3DEB" w:rsidRDefault="0004084F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04084F" w:rsidRPr="003E10DF" w:rsidTr="005C0C37">
        <w:trPr>
          <w:trHeight w:val="400"/>
          <w:jc w:val="center"/>
        </w:trPr>
        <w:tc>
          <w:tcPr>
            <w:tcW w:w="453" w:type="dxa"/>
            <w:vAlign w:val="center"/>
          </w:tcPr>
          <w:p w:rsidR="0004084F" w:rsidRDefault="0004084F" w:rsidP="00DF6804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04084F" w:rsidRPr="001A569D" w:rsidRDefault="0004084F" w:rsidP="00DF6804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داخ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والبحث</w:t>
            </w:r>
            <w:r w:rsidRPr="001A569D">
              <w:rPr>
                <w:b/>
                <w:bCs/>
                <w:rtl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العلمي</w:t>
            </w:r>
            <w:r w:rsidRPr="001A56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04084F" w:rsidRPr="001A569D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5C0C37">
        <w:trPr>
          <w:trHeight w:val="485"/>
          <w:jc w:val="center"/>
        </w:trPr>
        <w:tc>
          <w:tcPr>
            <w:tcW w:w="453" w:type="dxa"/>
            <w:vAlign w:val="center"/>
          </w:tcPr>
          <w:p w:rsidR="0004084F" w:rsidRPr="00931BF9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931BF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04084F" w:rsidRPr="001A569D" w:rsidRDefault="0004084F" w:rsidP="00DF6804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04084F" w:rsidRPr="001A569D" w:rsidRDefault="0004084F" w:rsidP="00DF6804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D47875">
        <w:trPr>
          <w:trHeight w:val="422"/>
          <w:jc w:val="center"/>
        </w:trPr>
        <w:tc>
          <w:tcPr>
            <w:tcW w:w="453" w:type="dxa"/>
            <w:vAlign w:val="center"/>
          </w:tcPr>
          <w:p w:rsidR="0004084F" w:rsidRPr="00931BF9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04084F" w:rsidRPr="00B21A2E" w:rsidRDefault="0004084F" w:rsidP="00DF6804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04084F" w:rsidRPr="00B21A2E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bottom w:val="single" w:sz="4" w:space="0" w:color="auto"/>
            </w:tcBorders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5C0C37">
        <w:trPr>
          <w:trHeight w:val="422"/>
          <w:jc w:val="center"/>
        </w:trPr>
        <w:tc>
          <w:tcPr>
            <w:tcW w:w="453" w:type="dxa"/>
            <w:vAlign w:val="center"/>
          </w:tcPr>
          <w:p w:rsidR="0004084F" w:rsidRPr="00931BF9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04084F" w:rsidRPr="001A569D" w:rsidRDefault="0004084F" w:rsidP="00DF6804">
            <w:pPr>
              <w:jc w:val="both"/>
              <w:rPr>
                <w:b/>
                <w:bCs/>
                <w:rtl/>
                <w:lang w:bidi="ar-IQ"/>
              </w:rPr>
            </w:pPr>
            <w:r w:rsidRPr="001A56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لا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04084F" w:rsidRPr="001A569D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5C0C37">
        <w:trPr>
          <w:trHeight w:val="422"/>
          <w:jc w:val="center"/>
        </w:trPr>
        <w:tc>
          <w:tcPr>
            <w:tcW w:w="453" w:type="dxa"/>
            <w:vAlign w:val="center"/>
          </w:tcPr>
          <w:p w:rsidR="0004084F" w:rsidRPr="00931BF9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04084F" w:rsidRPr="00B21A2E" w:rsidRDefault="0004084F" w:rsidP="00DF6804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04084F" w:rsidRPr="00B21A2E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B21A2E">
              <w:rPr>
                <w:b/>
                <w:bCs/>
                <w:rtl/>
                <w:lang w:bidi="ar-IQ"/>
              </w:rPr>
              <w:t>1</w:t>
            </w: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727820">
        <w:trPr>
          <w:trHeight w:val="485"/>
          <w:jc w:val="center"/>
        </w:trPr>
        <w:tc>
          <w:tcPr>
            <w:tcW w:w="453" w:type="dxa"/>
            <w:shd w:val="clear" w:color="auto" w:fill="FFFF66"/>
            <w:vAlign w:val="center"/>
          </w:tcPr>
          <w:p w:rsidR="0004084F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shd w:val="clear" w:color="auto" w:fill="FFFF66"/>
            <w:vAlign w:val="center"/>
          </w:tcPr>
          <w:p w:rsidR="0004084F" w:rsidRPr="00B21A2E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shd w:val="clear" w:color="auto" w:fill="FFFF66"/>
            <w:vAlign w:val="center"/>
          </w:tcPr>
          <w:p w:rsidR="0004084F" w:rsidRPr="00B21A2E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shd w:val="clear" w:color="auto" w:fill="FFFF66"/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</w:tbl>
    <w:p w:rsidR="00AD6893" w:rsidRDefault="00AD6893" w:rsidP="00770631">
      <w:pPr>
        <w:spacing w:after="0" w:line="240" w:lineRule="auto"/>
        <w:rPr>
          <w:b/>
          <w:bCs/>
          <w:sz w:val="16"/>
          <w:szCs w:val="16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  <w:lang w:bidi="ar-IQ"/>
        </w:rPr>
      </w:pPr>
    </w:p>
    <w:p w:rsidR="00AD6893" w:rsidRPr="00770631" w:rsidRDefault="00AD6893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tabs>
          <w:tab w:val="right" w:pos="242"/>
          <w:tab w:val="right" w:pos="332"/>
        </w:tabs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حور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رابع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: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مواط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قوة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ذكورة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حصرا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ضم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دلي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استمارة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(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تملى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م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قب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سؤو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باشر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)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مع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توثيق</w:t>
      </w:r>
    </w:p>
    <w:p w:rsid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  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وجدت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tbl>
      <w:tblPr>
        <w:tblStyle w:val="12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AD6893" w:rsidRPr="00AD6893" w:rsidTr="00AD6893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D6893">
              <w:rPr>
                <w:rFonts w:hint="cs"/>
                <w:b/>
                <w:bCs/>
                <w:sz w:val="28"/>
                <w:szCs w:val="28"/>
                <w:rtl/>
              </w:rPr>
              <w:t>الدرجة 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D6893">
              <w:rPr>
                <w:rFonts w:hint="cs"/>
                <w:b/>
                <w:bCs/>
                <w:sz w:val="28"/>
                <w:szCs w:val="28"/>
                <w:rtl/>
              </w:rPr>
              <w:t>الدرجة المعطاة</w:t>
            </w:r>
          </w:p>
        </w:tc>
      </w:tr>
      <w:tr w:rsidR="00AD6893" w:rsidRPr="00AD6893" w:rsidTr="00AD6893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D6893">
              <w:rPr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براءات الاختراع و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AD6893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D6893">
              <w:rPr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امتلاك التدريسي لمعامل هيرش</w:t>
            </w:r>
            <w:r w:rsidRPr="00AD6893"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او </w:t>
            </w:r>
            <w:r w:rsidRPr="00AD6893"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 </w:t>
            </w:r>
            <w:r w:rsidRPr="00AD689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في بوابات البحث </w:t>
            </w:r>
          </w:p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(الحد الأدنى لمعامل هيرش او ال</w:t>
            </w:r>
            <w:r w:rsidRPr="00AD6893"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 w:rsidRPr="00AD6893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AD6893">
              <w:rPr>
                <w:rFonts w:hint="cs"/>
                <w:b/>
                <w:bCs/>
                <w:sz w:val="28"/>
                <w:szCs w:val="28"/>
                <w:rtl/>
              </w:rPr>
              <w:t>هو واحد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AD6893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AD6893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6893" w:rsidRPr="00AD6893" w:rsidRDefault="00AD6893" w:rsidP="00D267F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على ان لا تتجاوز الدرجة القصوى (</w:t>
            </w:r>
            <w:r w:rsidR="00D267F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8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</w:tbl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u w:val="single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  <w:r w:rsidRPr="00AD6893">
        <w:rPr>
          <w:rFonts w:eastAsiaTheme="minorEastAsia"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AD6893">
        <w:rPr>
          <w:rFonts w:eastAsiaTheme="minorEastAsia"/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u w:val="single"/>
          <w:rtl/>
          <w:lang w:bidi="ar-IQ"/>
        </w:rPr>
        <w:t>الخامس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: 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</w:t>
      </w:r>
      <w:r w:rsidRPr="00AD6893">
        <w:rPr>
          <w:rFonts w:eastAsiaTheme="minorEastAsia" w:hint="cs"/>
          <w:b/>
          <w:bCs/>
          <w:sz w:val="28"/>
          <w:szCs w:val="28"/>
          <w:rtl/>
          <w:lang w:bidi="ar-IQ"/>
        </w:rPr>
        <w:t>لعقوبات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(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خصم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درجات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)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تملى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م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قب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سؤو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باشر</w:t>
      </w:r>
    </w:p>
    <w:p w:rsid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98"/>
        <w:gridCol w:w="2667"/>
        <w:gridCol w:w="4408"/>
        <w:gridCol w:w="2697"/>
      </w:tblGrid>
      <w:tr w:rsidR="00AD6893" w:rsidRPr="00AD6893" w:rsidTr="00DD0D85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highlight w:val="yellow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highlight w:val="yellow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اخفاق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درجة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حسب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اتي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درجة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تي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</w:p>
        </w:tc>
      </w:tr>
      <w:tr w:rsidR="00AD6893" w:rsidRPr="00AD6893" w:rsidTr="00DD0D85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لفت</w:t>
            </w:r>
            <w:r w:rsidRPr="00AD6893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3)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5)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قطع</w:t>
            </w:r>
            <w:r w:rsidRPr="00AD6893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7)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11)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إنقاص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13)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تنزيل</w:t>
            </w:r>
            <w:r w:rsidRPr="00AD6893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15)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770631" w:rsidRDefault="00770631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36"/>
          <w:szCs w:val="28"/>
          <w:rtl/>
        </w:rPr>
      </w:pPr>
    </w:p>
    <w:p w:rsidR="00770631" w:rsidRDefault="00770631" w:rsidP="00770631">
      <w:pPr>
        <w:spacing w:after="0" w:line="240" w:lineRule="auto"/>
        <w:rPr>
          <w:rFonts w:ascii="Calibri" w:hAnsi="Calibri"/>
          <w:b/>
          <w:bCs/>
          <w:sz w:val="36"/>
          <w:szCs w:val="28"/>
          <w:rtl/>
        </w:rPr>
      </w:pPr>
    </w:p>
    <w:p w:rsidR="00770631" w:rsidRPr="00770631" w:rsidRDefault="00770631" w:rsidP="00770631">
      <w:pPr>
        <w:spacing w:after="0" w:line="240" w:lineRule="auto"/>
        <w:rPr>
          <w:rFonts w:ascii="Calibri" w:hAnsi="Calibri"/>
          <w:b/>
          <w:bCs/>
          <w:sz w:val="36"/>
          <w:szCs w:val="28"/>
          <w:rtl/>
        </w:rPr>
      </w:pPr>
    </w:p>
    <w:p w:rsidR="00DB3A76" w:rsidRDefault="002C392A" w:rsidP="00FF33CB">
      <w:pPr>
        <w:pStyle w:val="NoSpacing"/>
        <w:rPr>
          <w:b/>
          <w:bCs/>
          <w:sz w:val="36"/>
          <w:szCs w:val="28"/>
          <w:rtl/>
        </w:rPr>
      </w:pPr>
      <w:r w:rsidRPr="00FF33CB">
        <w:rPr>
          <w:rFonts w:hint="eastAsia"/>
          <w:b/>
          <w:bCs/>
          <w:sz w:val="36"/>
          <w:szCs w:val="28"/>
          <w:rtl/>
        </w:rPr>
        <w:t>النتائج</w:t>
      </w:r>
      <w:r w:rsidRPr="00FF33CB">
        <w:rPr>
          <w:b/>
          <w:bCs/>
          <w:sz w:val="36"/>
          <w:szCs w:val="28"/>
          <w:rtl/>
        </w:rPr>
        <w:t xml:space="preserve"> </w:t>
      </w:r>
      <w:r w:rsidRPr="00FF33CB">
        <w:rPr>
          <w:rFonts w:hint="eastAsia"/>
          <w:b/>
          <w:bCs/>
          <w:sz w:val="36"/>
          <w:szCs w:val="28"/>
          <w:rtl/>
        </w:rPr>
        <w:t>النهائية</w:t>
      </w:r>
      <w:r w:rsidR="00DB64E0" w:rsidRPr="00FF33CB">
        <w:rPr>
          <w:b/>
          <w:bCs/>
          <w:sz w:val="36"/>
          <w:szCs w:val="28"/>
          <w:rtl/>
        </w:rPr>
        <w:t xml:space="preserve"> </w:t>
      </w:r>
      <w:r w:rsidR="00DB64E0" w:rsidRPr="00FF33CB">
        <w:rPr>
          <w:rFonts w:hint="eastAsia"/>
          <w:b/>
          <w:bCs/>
          <w:sz w:val="36"/>
          <w:szCs w:val="28"/>
          <w:rtl/>
        </w:rPr>
        <w:t>للتقييم</w:t>
      </w:r>
      <w:r w:rsidR="00FF33CB">
        <w:rPr>
          <w:b/>
          <w:bCs/>
          <w:sz w:val="36"/>
          <w:szCs w:val="28"/>
          <w:rtl/>
        </w:rPr>
        <w:t xml:space="preserve"> </w:t>
      </w:r>
      <w:r w:rsidR="00DB64E0" w:rsidRPr="00FF33CB">
        <w:rPr>
          <w:b/>
          <w:bCs/>
          <w:sz w:val="36"/>
          <w:szCs w:val="28"/>
          <w:rtl/>
        </w:rPr>
        <w:t>:</w:t>
      </w:r>
    </w:p>
    <w:p w:rsidR="00EC6B9E" w:rsidRPr="00EC6B9E" w:rsidRDefault="00EC6B9E" w:rsidP="00FF33CB">
      <w:pPr>
        <w:pStyle w:val="NoSpacing"/>
        <w:rPr>
          <w:b/>
          <w:bCs/>
          <w:sz w:val="16"/>
          <w:szCs w:val="12"/>
          <w:u w:val="single"/>
          <w:rtl/>
          <w:lang w:bidi="ar-IQ"/>
        </w:rPr>
      </w:pPr>
    </w:p>
    <w:tbl>
      <w:tblPr>
        <w:tblStyle w:val="TableGrid"/>
        <w:bidiVisual/>
        <w:tblW w:w="10348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4111"/>
        <w:gridCol w:w="1701"/>
        <w:gridCol w:w="1843"/>
        <w:gridCol w:w="2126"/>
      </w:tblGrid>
      <w:tr w:rsidR="00CC250E" w:rsidRPr="00FF33CB" w:rsidTr="00EC6B9E">
        <w:tc>
          <w:tcPr>
            <w:tcW w:w="567" w:type="dxa"/>
            <w:gridSpan w:val="2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4111" w:type="dxa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1701" w:type="dxa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حا</w:t>
            </w:r>
            <w:r w:rsidR="00E82612" w:rsidRPr="00FF33CB">
              <w:rPr>
                <w:rFonts w:hint="eastAsia"/>
                <w:b/>
                <w:bCs/>
                <w:rtl/>
                <w:lang w:bidi="ar-IQ"/>
              </w:rPr>
              <w:t>ص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ل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843" w:type="dxa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2126" w:type="dxa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2159F" w:rsidRPr="00FF33CB"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 w:rsidR="00BC49C5" w:rsidRPr="00FF33CB" w:rsidTr="00BF269D">
        <w:trPr>
          <w:trHeight w:val="332"/>
        </w:trPr>
        <w:tc>
          <w:tcPr>
            <w:tcW w:w="567" w:type="dxa"/>
            <w:gridSpan w:val="2"/>
            <w:vAlign w:val="center"/>
          </w:tcPr>
          <w:p w:rsidR="00BC49C5" w:rsidRPr="00FF33CB" w:rsidRDefault="00C645B5" w:rsidP="00DF680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</w:t>
            </w:r>
          </w:p>
        </w:tc>
        <w:tc>
          <w:tcPr>
            <w:tcW w:w="4111" w:type="dxa"/>
            <w:vAlign w:val="center"/>
          </w:tcPr>
          <w:p w:rsidR="00BC49C5" w:rsidRPr="00FF33CB" w:rsidRDefault="00BC49C5" w:rsidP="00BC49C5">
            <w:pPr>
              <w:pStyle w:val="NoSpacing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>الاول</w:t>
            </w:r>
            <w:r>
              <w:rPr>
                <w:b/>
                <w:bCs/>
                <w:rtl/>
                <w:lang w:bidi="ar-IQ"/>
              </w:rPr>
              <w:t xml:space="preserve">: </w:t>
            </w:r>
            <w:r>
              <w:rPr>
                <w:rFonts w:hint="eastAsia"/>
                <w:b/>
                <w:bCs/>
                <w:rtl/>
                <w:lang w:bidi="ar-IQ"/>
              </w:rPr>
              <w:t>التدريس</w:t>
            </w:r>
            <w:r>
              <w:rPr>
                <w:b/>
                <w:bCs/>
                <w:rtl/>
                <w:lang w:bidi="ar-IQ"/>
              </w:rPr>
              <w:t xml:space="preserve"> / </w:t>
            </w:r>
            <w:r>
              <w:rPr>
                <w:rFonts w:hint="eastAsia"/>
                <w:b/>
                <w:bCs/>
                <w:rtl/>
                <w:lang w:bidi="ar-IQ"/>
              </w:rPr>
              <w:t>التدريب</w:t>
            </w:r>
            <w:r>
              <w:rPr>
                <w:b/>
                <w:bCs/>
                <w:rtl/>
                <w:lang w:bidi="ar-IQ"/>
              </w:rPr>
              <w:t xml:space="preserve"> / </w:t>
            </w:r>
            <w:r>
              <w:rPr>
                <w:rFonts w:hint="eastAsia"/>
                <w:b/>
                <w:bCs/>
                <w:rtl/>
                <w:lang w:bidi="ar-IQ"/>
              </w:rPr>
              <w:t>القاء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حاض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:rsidR="00BC49C5" w:rsidRPr="00FF33CB" w:rsidRDefault="00BC49C5" w:rsidP="00DF680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BC49C5" w:rsidRPr="00FF33CB" w:rsidRDefault="00BC49C5" w:rsidP="00DF680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40</w:t>
            </w:r>
            <w:r w:rsidRPr="00FF33CB"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126" w:type="dxa"/>
            <w:vAlign w:val="center"/>
          </w:tcPr>
          <w:p w:rsidR="00BC49C5" w:rsidRPr="00FF33CB" w:rsidRDefault="00BC49C5" w:rsidP="00DF680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BF269D">
        <w:trPr>
          <w:trHeight w:val="332"/>
        </w:trPr>
        <w:tc>
          <w:tcPr>
            <w:tcW w:w="567" w:type="dxa"/>
            <w:gridSpan w:val="2"/>
            <w:vAlign w:val="center"/>
          </w:tcPr>
          <w:p w:rsidR="00CC250E" w:rsidRPr="00FF33CB" w:rsidRDefault="00C645B5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2</w:t>
            </w:r>
          </w:p>
        </w:tc>
        <w:tc>
          <w:tcPr>
            <w:tcW w:w="4111" w:type="dxa"/>
            <w:vAlign w:val="center"/>
          </w:tcPr>
          <w:p w:rsidR="00CC250E" w:rsidRPr="00FF33CB" w:rsidRDefault="005C0EB2" w:rsidP="00C645B5">
            <w:pPr>
              <w:pStyle w:val="NoSpacing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="00C645B5">
              <w:rPr>
                <w:rFonts w:hint="cs"/>
                <w:b/>
                <w:bCs/>
                <w:rtl/>
                <w:lang w:bidi="ar-IQ"/>
              </w:rPr>
              <w:t>الثاني</w:t>
            </w:r>
            <w:r>
              <w:rPr>
                <w:b/>
                <w:bCs/>
                <w:rtl/>
                <w:lang w:bidi="ar-IQ"/>
              </w:rPr>
              <w:t xml:space="preserve">: </w:t>
            </w:r>
            <w:r w:rsidR="00586060" w:rsidRPr="00FF33CB">
              <w:rPr>
                <w:rFonts w:hint="eastAsia"/>
                <w:b/>
                <w:bCs/>
                <w:rtl/>
                <w:lang w:bidi="ar-IQ"/>
              </w:rPr>
              <w:t>النشاط</w:t>
            </w:r>
            <w:r w:rsidR="00586060" w:rsidRPr="00FF33CB">
              <w:rPr>
                <w:b/>
                <w:bCs/>
                <w:rtl/>
                <w:lang w:bidi="ar-IQ"/>
              </w:rPr>
              <w:t xml:space="preserve"> </w:t>
            </w:r>
            <w:r w:rsidR="007A3DAC">
              <w:rPr>
                <w:rFonts w:hint="eastAsia"/>
                <w:b/>
                <w:bCs/>
                <w:rtl/>
                <w:lang w:bidi="ar-IQ"/>
              </w:rPr>
              <w:t>الخدمي</w:t>
            </w:r>
            <w:r w:rsidR="00586060" w:rsidRPr="00FF33CB">
              <w:rPr>
                <w:b/>
                <w:bCs/>
                <w:rtl/>
                <w:lang w:bidi="ar-IQ"/>
              </w:rPr>
              <w:t xml:space="preserve"> </w:t>
            </w:r>
            <w:r w:rsidR="00586060" w:rsidRPr="00FF33CB">
              <w:rPr>
                <w:rFonts w:hint="eastAsia"/>
                <w:b/>
                <w:bCs/>
                <w:rtl/>
                <w:lang w:bidi="ar-IQ"/>
              </w:rPr>
              <w:t>والبحثي</w:t>
            </w:r>
          </w:p>
        </w:tc>
        <w:tc>
          <w:tcPr>
            <w:tcW w:w="1701" w:type="dxa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CC250E" w:rsidRPr="00FF33CB" w:rsidRDefault="00770631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40</w:t>
            </w:r>
            <w:r w:rsidR="00CC250E" w:rsidRPr="00FF33CB"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126" w:type="dxa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BF269D">
        <w:trPr>
          <w:trHeight w:val="341"/>
        </w:trPr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4111" w:type="dxa"/>
            <w:tcBorders>
              <w:left w:val="single" w:sz="4" w:space="0" w:color="auto"/>
            </w:tcBorders>
            <w:vAlign w:val="center"/>
          </w:tcPr>
          <w:p w:rsidR="00CC250E" w:rsidRPr="00FF33CB" w:rsidRDefault="005C0EB2" w:rsidP="00BF269D">
            <w:pPr>
              <w:pStyle w:val="NoSpacing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ثالث</w:t>
            </w:r>
            <w:r>
              <w:rPr>
                <w:b/>
                <w:bCs/>
                <w:rtl/>
                <w:lang w:bidi="ar-IQ"/>
              </w:rPr>
              <w:t xml:space="preserve">: </w:t>
            </w:r>
            <w:r w:rsidR="00586060">
              <w:rPr>
                <w:rFonts w:hint="eastAsia"/>
                <w:b/>
                <w:bCs/>
                <w:rtl/>
                <w:lang w:bidi="ar-IQ"/>
              </w:rPr>
              <w:t>الجانب</w:t>
            </w:r>
            <w:r w:rsidR="00586060">
              <w:rPr>
                <w:b/>
                <w:bCs/>
                <w:rtl/>
                <w:lang w:bidi="ar-IQ"/>
              </w:rPr>
              <w:t xml:space="preserve"> </w:t>
            </w:r>
            <w:r w:rsidR="00586060">
              <w:rPr>
                <w:rFonts w:hint="eastAsia"/>
                <w:b/>
                <w:bCs/>
                <w:rtl/>
                <w:lang w:bidi="ar-IQ"/>
              </w:rPr>
              <w:t>التربوي</w:t>
            </w:r>
            <w:r w:rsidR="00586060">
              <w:rPr>
                <w:b/>
                <w:bCs/>
                <w:rtl/>
                <w:lang w:bidi="ar-IQ"/>
              </w:rPr>
              <w:t xml:space="preserve"> </w:t>
            </w:r>
            <w:r w:rsidR="00586060">
              <w:rPr>
                <w:rFonts w:hint="eastAsia"/>
                <w:b/>
                <w:bCs/>
                <w:rtl/>
                <w:lang w:bidi="ar-IQ"/>
              </w:rPr>
              <w:t>والشخصي</w:t>
            </w:r>
          </w:p>
        </w:tc>
        <w:tc>
          <w:tcPr>
            <w:tcW w:w="1701" w:type="dxa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CC250E" w:rsidRPr="00FF33CB" w:rsidRDefault="003E10DF" w:rsidP="003E10DF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  <w:r w:rsidR="00CC250E" w:rsidRPr="00FF33CB"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126" w:type="dxa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586060" w:rsidRPr="00FF33CB" w:rsidTr="00BF269D">
        <w:trPr>
          <w:trHeight w:val="341"/>
        </w:trPr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586060" w:rsidRPr="00FF33CB" w:rsidRDefault="00AF37F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411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86060" w:rsidRPr="00FF33CB" w:rsidRDefault="00AF37F0" w:rsidP="00BF269D">
            <w:pPr>
              <w:pStyle w:val="NoSpacing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  <w:r w:rsidR="003E10DF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586060" w:rsidRPr="00FF33CB" w:rsidRDefault="0058606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586060" w:rsidRPr="00FF33CB" w:rsidRDefault="0058606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2126" w:type="dxa"/>
            <w:vAlign w:val="center"/>
          </w:tcPr>
          <w:p w:rsidR="00586060" w:rsidRPr="00FF33CB" w:rsidRDefault="0058606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AF37F0" w:rsidRPr="00FF33CB" w:rsidTr="009C2B92">
        <w:trPr>
          <w:trHeight w:val="359"/>
        </w:trPr>
        <w:tc>
          <w:tcPr>
            <w:tcW w:w="552" w:type="dxa"/>
            <w:tcBorders>
              <w:right w:val="single" w:sz="4" w:space="0" w:color="auto"/>
            </w:tcBorders>
            <w:vAlign w:val="center"/>
          </w:tcPr>
          <w:p w:rsidR="00AF37F0" w:rsidRPr="00FF33CB" w:rsidRDefault="00AF37F0" w:rsidP="00AF37F0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41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37F0" w:rsidRPr="00FF33CB" w:rsidRDefault="00AF37F0" w:rsidP="00BF269D">
            <w:pPr>
              <w:pStyle w:val="NoSpacing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AF37F0" w:rsidRPr="00FF33CB" w:rsidRDefault="00AF37F0" w:rsidP="00AF37F0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shd w:val="clear" w:color="auto" w:fill="FFFF66"/>
            <w:vAlign w:val="center"/>
          </w:tcPr>
          <w:p w:rsidR="00AF37F0" w:rsidRPr="00FF33CB" w:rsidRDefault="00AF37F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2126" w:type="dxa"/>
            <w:shd w:val="clear" w:color="auto" w:fill="FFFF66"/>
            <w:vAlign w:val="center"/>
          </w:tcPr>
          <w:p w:rsidR="00AF37F0" w:rsidRPr="00FF33CB" w:rsidRDefault="00AF37F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416D7F" w:rsidRPr="00FF33CB" w:rsidTr="00BF269D">
        <w:trPr>
          <w:trHeight w:val="386"/>
        </w:trPr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416D7F" w:rsidRPr="00FF33CB" w:rsidRDefault="00DC2A0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411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75D50" w:rsidRPr="00FF33CB" w:rsidRDefault="000718E4" w:rsidP="00BF269D">
            <w:pPr>
              <w:pStyle w:val="NoSpacing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31EAD">
              <w:rPr>
                <w:rFonts w:hint="eastAsia"/>
                <w:b/>
                <w:bCs/>
                <w:rtl/>
                <w:lang w:bidi="ar-IQ"/>
              </w:rPr>
              <w:t>الاخفاقات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416D7F" w:rsidRPr="00FF33CB" w:rsidRDefault="00416D7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416D7F" w:rsidRPr="00AB40D3" w:rsidRDefault="000718E4" w:rsidP="00AB40D3">
            <w:pPr>
              <w:pStyle w:val="NoSpacing"/>
              <w:jc w:val="lowKashida"/>
              <w:rPr>
                <w:b/>
                <w:bCs/>
                <w:sz w:val="21"/>
                <w:szCs w:val="21"/>
                <w:rtl/>
                <w:lang w:bidi="ar-IQ"/>
              </w:rPr>
            </w:pPr>
            <w:r w:rsidRPr="00AB40D3"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تخصم</w:t>
            </w:r>
            <w:r w:rsidRPr="00AB40D3">
              <w:rPr>
                <w:b/>
                <w:bCs/>
                <w:sz w:val="21"/>
                <w:szCs w:val="21"/>
                <w:rtl/>
                <w:lang w:bidi="ar-IQ"/>
              </w:rPr>
              <w:t xml:space="preserve"> </w:t>
            </w:r>
            <w:r w:rsidRPr="00AB40D3"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بالكامل</w:t>
            </w:r>
            <w:r w:rsidRPr="00AB40D3">
              <w:rPr>
                <w:b/>
                <w:bCs/>
                <w:sz w:val="21"/>
                <w:szCs w:val="21"/>
                <w:rtl/>
                <w:lang w:bidi="ar-IQ"/>
              </w:rPr>
              <w:t xml:space="preserve"> </w:t>
            </w:r>
            <w:r w:rsidRPr="00AB40D3"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بدون</w:t>
            </w:r>
            <w:r w:rsidRPr="00AB40D3">
              <w:rPr>
                <w:b/>
                <w:bCs/>
                <w:sz w:val="21"/>
                <w:szCs w:val="21"/>
                <w:rtl/>
                <w:lang w:bidi="ar-IQ"/>
              </w:rPr>
              <w:t xml:space="preserve"> </w:t>
            </w:r>
            <w:r w:rsidRPr="00AB40D3"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وزن</w:t>
            </w:r>
          </w:p>
        </w:tc>
        <w:tc>
          <w:tcPr>
            <w:tcW w:w="2126" w:type="dxa"/>
            <w:vAlign w:val="center"/>
          </w:tcPr>
          <w:p w:rsidR="00416D7F" w:rsidRPr="00FF33CB" w:rsidRDefault="00416D7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05343C" w:rsidRPr="00FF33CB" w:rsidTr="009C2B92">
        <w:trPr>
          <w:trHeight w:val="359"/>
        </w:trPr>
        <w:tc>
          <w:tcPr>
            <w:tcW w:w="6379" w:type="dxa"/>
            <w:gridSpan w:val="4"/>
            <w:vMerge w:val="restart"/>
            <w:shd w:val="clear" w:color="auto" w:fill="FFFF66"/>
            <w:vAlign w:val="center"/>
          </w:tcPr>
          <w:p w:rsidR="0005343C" w:rsidRPr="00FF33CB" w:rsidRDefault="0005343C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</w:tc>
        <w:tc>
          <w:tcPr>
            <w:tcW w:w="1843" w:type="dxa"/>
            <w:shd w:val="clear" w:color="auto" w:fill="FFFF66"/>
            <w:vAlign w:val="center"/>
          </w:tcPr>
          <w:p w:rsidR="0005343C" w:rsidRPr="00FF33CB" w:rsidRDefault="0005343C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رقما</w:t>
            </w:r>
          </w:p>
        </w:tc>
        <w:tc>
          <w:tcPr>
            <w:tcW w:w="2126" w:type="dxa"/>
            <w:shd w:val="clear" w:color="auto" w:fill="FFFF66"/>
            <w:vAlign w:val="center"/>
          </w:tcPr>
          <w:p w:rsidR="0005343C" w:rsidRPr="00FF33CB" w:rsidRDefault="0005343C" w:rsidP="00FF33CB">
            <w:pPr>
              <w:pStyle w:val="NoSpacing"/>
              <w:jc w:val="center"/>
              <w:rPr>
                <w:b/>
                <w:bCs/>
                <w:rtl/>
              </w:rPr>
            </w:pPr>
            <w:r w:rsidRPr="00FF33CB">
              <w:rPr>
                <w:rFonts w:hint="eastAsia"/>
                <w:b/>
                <w:bCs/>
                <w:rtl/>
              </w:rPr>
              <w:t>ا</w:t>
            </w:r>
            <w:r w:rsidRPr="009C2B92">
              <w:rPr>
                <w:rFonts w:hint="eastAsia"/>
                <w:b/>
                <w:bCs/>
                <w:shd w:val="clear" w:color="auto" w:fill="FFFF66"/>
                <w:rtl/>
              </w:rPr>
              <w:t>ل</w:t>
            </w:r>
            <w:r w:rsidRPr="00FF33CB">
              <w:rPr>
                <w:rFonts w:hint="eastAsia"/>
                <w:b/>
                <w:bCs/>
                <w:rtl/>
              </w:rPr>
              <w:t>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كتابة</w:t>
            </w:r>
          </w:p>
        </w:tc>
      </w:tr>
      <w:tr w:rsidR="0005343C" w:rsidRPr="00FF33CB" w:rsidTr="00BF269D">
        <w:trPr>
          <w:trHeight w:val="341"/>
        </w:trPr>
        <w:tc>
          <w:tcPr>
            <w:tcW w:w="6379" w:type="dxa"/>
            <w:gridSpan w:val="4"/>
            <w:vMerge/>
            <w:shd w:val="clear" w:color="auto" w:fill="D9D9D9" w:themeFill="background1" w:themeFillShade="D9"/>
            <w:vAlign w:val="center"/>
          </w:tcPr>
          <w:p w:rsidR="0005343C" w:rsidRPr="00FF33CB" w:rsidRDefault="0005343C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:rsidR="0005343C" w:rsidRPr="00FF33CB" w:rsidRDefault="0005343C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126" w:type="dxa"/>
            <w:vAlign w:val="center"/>
          </w:tcPr>
          <w:p w:rsidR="0005343C" w:rsidRPr="00FF33CB" w:rsidRDefault="0005343C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</w:tr>
    </w:tbl>
    <w:p w:rsidR="00DB3A76" w:rsidRDefault="00DB3A76" w:rsidP="00C812BA">
      <w:pPr>
        <w:rPr>
          <w:rtl/>
          <w:lang w:bidi="ar-IQ"/>
        </w:rPr>
      </w:pPr>
    </w:p>
    <w:tbl>
      <w:tblPr>
        <w:tblStyle w:val="TableGrid"/>
        <w:bidiVisual/>
        <w:tblW w:w="0" w:type="auto"/>
        <w:tblInd w:w="260" w:type="dxa"/>
        <w:tblLook w:val="04A0" w:firstRow="1" w:lastRow="0" w:firstColumn="1" w:lastColumn="0" w:noHBand="0" w:noVBand="1"/>
      </w:tblPr>
      <w:tblGrid>
        <w:gridCol w:w="1113"/>
        <w:gridCol w:w="1374"/>
        <w:gridCol w:w="1373"/>
        <w:gridCol w:w="1374"/>
        <w:gridCol w:w="1373"/>
        <w:gridCol w:w="1374"/>
        <w:gridCol w:w="1373"/>
        <w:gridCol w:w="996"/>
      </w:tblGrid>
      <w:tr w:rsidR="00E61011" w:rsidTr="000D1AC3">
        <w:trPr>
          <w:trHeight w:val="350"/>
        </w:trPr>
        <w:tc>
          <w:tcPr>
            <w:tcW w:w="10350" w:type="dxa"/>
            <w:gridSpan w:val="8"/>
            <w:shd w:val="clear" w:color="auto" w:fill="FFFF66"/>
          </w:tcPr>
          <w:p w:rsidR="00E61011" w:rsidRDefault="00E61011" w:rsidP="00E61011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  <w:r w:rsidRPr="00136B5C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:rsidR="00E61011" w:rsidRDefault="00E61011" w:rsidP="00C812BA">
            <w:pPr>
              <w:rPr>
                <w:rtl/>
                <w:lang w:bidi="ar-IQ"/>
              </w:rPr>
            </w:pPr>
          </w:p>
        </w:tc>
      </w:tr>
      <w:tr w:rsidR="00E61011" w:rsidTr="00FF33CB">
        <w:tc>
          <w:tcPr>
            <w:tcW w:w="1113" w:type="dxa"/>
          </w:tcPr>
          <w:p w:rsidR="00E61011" w:rsidRDefault="00E61011" w:rsidP="00E61011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90 </w:t>
            </w:r>
            <w:r w:rsidR="0045331B">
              <w:rPr>
                <w:rFonts w:hint="eastAsia"/>
                <w:b/>
                <w:bCs/>
                <w:rtl/>
                <w:lang w:bidi="ar-IQ"/>
              </w:rPr>
              <w:t>فأكثر</w:t>
            </w:r>
          </w:p>
        </w:tc>
        <w:tc>
          <w:tcPr>
            <w:tcW w:w="1374" w:type="dxa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E61011" w:rsidRDefault="00E61011" w:rsidP="00E61011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DD4489">
              <w:rPr>
                <w:b/>
                <w:bCs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E61011" w:rsidRDefault="00E61011" w:rsidP="00E61011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E61011" w:rsidRDefault="00E61011" w:rsidP="00E6101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996" w:type="dxa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</w:tr>
    </w:tbl>
    <w:p w:rsidR="00136B5C" w:rsidRDefault="00136B5C" w:rsidP="00E61011">
      <w:pPr>
        <w:jc w:val="center"/>
        <w:rPr>
          <w:rtl/>
          <w:lang w:bidi="ar-IQ"/>
        </w:rPr>
      </w:pPr>
    </w:p>
    <w:tbl>
      <w:tblPr>
        <w:tblStyle w:val="TableGrid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10348"/>
      </w:tblGrid>
      <w:tr w:rsidR="00854E24" w:rsidTr="000D1AC3">
        <w:trPr>
          <w:trHeight w:val="359"/>
        </w:trPr>
        <w:tc>
          <w:tcPr>
            <w:tcW w:w="10348" w:type="dxa"/>
            <w:shd w:val="clear" w:color="auto" w:fill="FFFF66"/>
          </w:tcPr>
          <w:p w:rsidR="00854E24" w:rsidRPr="00854E24" w:rsidRDefault="000D1AC3" w:rsidP="000D1AC3">
            <w:pPr>
              <w:tabs>
                <w:tab w:val="left" w:pos="2092"/>
                <w:tab w:val="center" w:pos="5066"/>
              </w:tabs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ab/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ab/>
            </w:r>
            <w:r w:rsidR="00854E24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="00854E24"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854E24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="00854E24"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854E24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54E24" w:rsidTr="00D758EA">
        <w:trPr>
          <w:trHeight w:val="1098"/>
        </w:trPr>
        <w:tc>
          <w:tcPr>
            <w:tcW w:w="10348" w:type="dxa"/>
          </w:tcPr>
          <w:p w:rsidR="00854E24" w:rsidRDefault="00854E24" w:rsidP="00D758EA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C06D5B" w:rsidRDefault="001A2285" w:rsidP="00D758EA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</w:t>
            </w:r>
          </w:p>
          <w:p w:rsidR="00C06D5B" w:rsidRPr="00DD4489" w:rsidRDefault="00C06D5B" w:rsidP="00C06D5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532DF8" w:rsidRDefault="00532DF8" w:rsidP="00C812BA">
      <w:pPr>
        <w:rPr>
          <w:rtl/>
          <w:lang w:bidi="ar-IQ"/>
        </w:rPr>
      </w:pPr>
    </w:p>
    <w:tbl>
      <w:tblPr>
        <w:tblStyle w:val="TableGrid"/>
        <w:bidiVisual/>
        <w:tblW w:w="0" w:type="auto"/>
        <w:tblInd w:w="107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1A2285" w:rsidRPr="00854E24" w:rsidTr="00532DF8">
        <w:trPr>
          <w:trHeight w:val="512"/>
        </w:trPr>
        <w:tc>
          <w:tcPr>
            <w:tcW w:w="10489" w:type="dxa"/>
            <w:shd w:val="clear" w:color="auto" w:fill="FFFF66"/>
          </w:tcPr>
          <w:p w:rsidR="001A2285" w:rsidRPr="00854E24" w:rsidRDefault="001A2285" w:rsidP="001A2285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DB64E0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1A2285" w:rsidRPr="00854E24" w:rsidTr="00D758EA">
        <w:trPr>
          <w:trHeight w:val="930"/>
        </w:trPr>
        <w:tc>
          <w:tcPr>
            <w:tcW w:w="10489" w:type="dxa"/>
          </w:tcPr>
          <w:p w:rsidR="001A2285" w:rsidRDefault="001A2285" w:rsidP="000B752A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1A2285" w:rsidRPr="00854E24" w:rsidRDefault="001A2285" w:rsidP="00D758EA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24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51"/>
        <w:gridCol w:w="1419"/>
        <w:gridCol w:w="1940"/>
        <w:gridCol w:w="1473"/>
        <w:gridCol w:w="2356"/>
        <w:gridCol w:w="1350"/>
      </w:tblGrid>
      <w:tr w:rsidR="00D758EA" w:rsidTr="00D119F2">
        <w:trPr>
          <w:trHeight w:val="625"/>
        </w:trPr>
        <w:tc>
          <w:tcPr>
            <w:tcW w:w="10489" w:type="dxa"/>
            <w:gridSpan w:val="6"/>
            <w:shd w:val="clear" w:color="auto" w:fill="FFFF66"/>
          </w:tcPr>
          <w:p w:rsidR="00D758EA" w:rsidRPr="00DD4489" w:rsidRDefault="00D758EA" w:rsidP="00D119F2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D758EA" w:rsidRPr="000F5D26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  <w:p w:rsidR="00D758EA" w:rsidRPr="00DD4489" w:rsidRDefault="00D758EA" w:rsidP="00D119F2">
            <w:pPr>
              <w:jc w:val="center"/>
              <w:rPr>
                <w:sz w:val="20"/>
                <w:szCs w:val="20"/>
                <w:rtl/>
                <w:lang w:bidi="ar-IQ"/>
              </w:rPr>
            </w:pPr>
          </w:p>
        </w:tc>
      </w:tr>
      <w:tr w:rsidR="00D758EA" w:rsidTr="00D119F2">
        <w:trPr>
          <w:trHeight w:val="310"/>
        </w:trPr>
        <w:tc>
          <w:tcPr>
            <w:tcW w:w="1951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AF34A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9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40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473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6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50" w:type="dxa"/>
          </w:tcPr>
          <w:p w:rsidR="00D758EA" w:rsidRPr="001A2285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D758EA" w:rsidTr="00D119F2">
        <w:trPr>
          <w:trHeight w:val="310"/>
        </w:trPr>
        <w:tc>
          <w:tcPr>
            <w:tcW w:w="10489" w:type="dxa"/>
            <w:gridSpan w:val="6"/>
            <w:shd w:val="clear" w:color="auto" w:fill="FFFF66"/>
          </w:tcPr>
          <w:p w:rsidR="00D758EA" w:rsidRPr="00DD4489" w:rsidRDefault="00D758EA" w:rsidP="00D119F2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D758EA" w:rsidRPr="00DD4489" w:rsidRDefault="00D758EA" w:rsidP="00D119F2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دريسي</w:t>
            </w:r>
          </w:p>
          <w:p w:rsidR="00D758EA" w:rsidRPr="00DD4489" w:rsidRDefault="00D758EA" w:rsidP="00D119F2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D758EA" w:rsidTr="00D119F2">
        <w:trPr>
          <w:trHeight w:val="310"/>
        </w:trPr>
        <w:tc>
          <w:tcPr>
            <w:tcW w:w="10489" w:type="dxa"/>
            <w:gridSpan w:val="6"/>
          </w:tcPr>
          <w:p w:rsidR="00D758EA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D758EA" w:rsidRDefault="00D758EA" w:rsidP="00D119F2">
            <w:pPr>
              <w:spacing w:line="276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</w:t>
            </w:r>
          </w:p>
          <w:p w:rsidR="00D758EA" w:rsidRPr="001A2285" w:rsidRDefault="00D758EA" w:rsidP="00D119F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532DF8" w:rsidRDefault="00BC10E3" w:rsidP="004B787C">
      <w:pPr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5E42D8" wp14:editId="4E37202D">
                <wp:simplePos x="0" y="0"/>
                <wp:positionH relativeFrom="column">
                  <wp:posOffset>4535805</wp:posOffset>
                </wp:positionH>
                <wp:positionV relativeFrom="paragraph">
                  <wp:posOffset>2144395</wp:posOffset>
                </wp:positionV>
                <wp:extent cx="2294255" cy="1081405"/>
                <wp:effectExtent l="0" t="0" r="0" b="4445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4255" cy="1081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5D03" w:rsidRPr="00C06D5B" w:rsidRDefault="00BB5D03" w:rsidP="00AD6893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BB5D03" w:rsidRPr="00C06D5B" w:rsidRDefault="00BB5D03" w:rsidP="00032FE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سم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32FEA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سؤول المباشر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BB5D03" w:rsidRPr="00C06D5B" w:rsidRDefault="00BB5D03" w:rsidP="00D8574C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357.15pt;margin-top:168.85pt;width:180.65pt;height:85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" filled="f" stroked="f">
                <v:textbox>
                  <w:txbxContent>
                    <w:p w:rsidR="00BB5D03" w:rsidRPr="00C06D5B" w:rsidRDefault="00BB5D03" w:rsidP="00AD6893"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وقيـــــــــــــــــــــــــــع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 w:rsidR="00BB5D03" w:rsidRPr="00C06D5B" w:rsidRDefault="00BB5D03" w:rsidP="00032FEA"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سم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="00032FEA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سؤول المباشر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 w:rsidR="00BB5D03" w:rsidRPr="00C06D5B" w:rsidRDefault="00BB5D03" w:rsidP="00D8574C">
                      <w:pPr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:rsidR="0036367D" w:rsidRPr="0036367D" w:rsidRDefault="00032FEA" w:rsidP="00032FEA">
      <w:pPr>
        <w:tabs>
          <w:tab w:val="left" w:pos="6062"/>
        </w:tabs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A82C79" wp14:editId="00BF1326">
                <wp:simplePos x="0" y="0"/>
                <wp:positionH relativeFrom="column">
                  <wp:posOffset>887730</wp:posOffset>
                </wp:positionH>
                <wp:positionV relativeFrom="paragraph">
                  <wp:posOffset>-3810</wp:posOffset>
                </wp:positionV>
                <wp:extent cx="2294255" cy="1081405"/>
                <wp:effectExtent l="0" t="0" r="0" b="4445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4255" cy="1081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2FEA" w:rsidRPr="00C06D5B" w:rsidRDefault="00032FEA" w:rsidP="00032FE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</w:t>
                            </w:r>
                            <w:bookmarkStart w:id="0" w:name="_GoBack"/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توقيـــــــــــــــــــــــــــع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032FEA" w:rsidRPr="00C06D5B" w:rsidRDefault="00032FEA" w:rsidP="00032FE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سم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سؤول الاعلى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032FEA" w:rsidRPr="00C06D5B" w:rsidRDefault="00032FEA" w:rsidP="00032FE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29" style="position:absolute;left:0;text-align:left;margin-left:69.9pt;margin-top:-.3pt;width:180.65pt;height:85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" filled="f" stroked="f">
                <v:textbox>
                  <w:txbxContent>
                    <w:p w:rsidR="00032FEA" w:rsidRPr="00C06D5B" w:rsidRDefault="00032FEA" w:rsidP="00032FEA"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</w:t>
                      </w:r>
                      <w:bookmarkStart w:id="1" w:name="_GoBack"/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توقيـــــــــــــــــــــــــــع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 w:rsidR="00032FEA" w:rsidRPr="00C06D5B" w:rsidRDefault="00032FEA" w:rsidP="00032FEA"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سم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سؤول الاعلى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 w:rsidR="00032FEA" w:rsidRPr="00C06D5B" w:rsidRDefault="00032FEA" w:rsidP="00032FEA">
                      <w:pPr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</w:t>
                      </w:r>
                      <w:bookmarkEnd w:id="1"/>
                    </w:p>
                  </w:txbxContent>
                </v:textbox>
              </v:rect>
            </w:pict>
          </mc:Fallback>
        </mc:AlternateContent>
      </w:r>
      <w:r>
        <w:rPr>
          <w:rtl/>
          <w:lang w:bidi="ar-IQ"/>
        </w:rPr>
        <w:tab/>
      </w:r>
    </w:p>
    <w:p w:rsidR="0036367D" w:rsidRDefault="0036367D" w:rsidP="0036367D">
      <w:pPr>
        <w:rPr>
          <w:rtl/>
          <w:lang w:bidi="ar-IQ"/>
        </w:rPr>
      </w:pPr>
    </w:p>
    <w:p w:rsidR="000469B4" w:rsidRDefault="00A60C5C" w:rsidP="00BC10E3">
      <w:pPr>
        <w:tabs>
          <w:tab w:val="left" w:pos="7607"/>
        </w:tabs>
        <w:rPr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8BDCC2" wp14:editId="05A0F0D2">
                <wp:simplePos x="0" y="0"/>
                <wp:positionH relativeFrom="column">
                  <wp:posOffset>699770</wp:posOffset>
                </wp:positionH>
                <wp:positionV relativeFrom="paragraph">
                  <wp:posOffset>1087755</wp:posOffset>
                </wp:positionV>
                <wp:extent cx="2854960" cy="629285"/>
                <wp:effectExtent l="0" t="0" r="0" b="0"/>
                <wp:wrapNone/>
                <wp:docPr id="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629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5D03" w:rsidRPr="008637FE" w:rsidRDefault="00BB5D03" w:rsidP="00FF33CB">
                            <w:pPr>
                              <w:jc w:val="center"/>
                              <w:rPr>
                                <w:rFonts w:cs="Mudir MT"/>
                                <w:b/>
                                <w:bCs/>
                                <w:sz w:val="36"/>
                                <w:szCs w:val="36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" o:spid="_x0000_s1030" style="position:absolute;left:0;text-align:left;margin-left:55.1pt;margin-top:85.65pt;width:224.8pt;height:49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" filled="f" stroked="f">
                <v:textbox>
                  <w:txbxContent>
                    <w:p w:rsidR="00BB5D03" w:rsidRPr="008637FE" w:rsidRDefault="00BB5D03" w:rsidP="00FF33CB">
                      <w:pPr>
                        <w:jc w:val="center"/>
                        <w:rPr>
                          <w:rFonts w:cs="Mudir MT"/>
                          <w:b/>
                          <w:bCs/>
                          <w:sz w:val="36"/>
                          <w:szCs w:val="36"/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C10E3">
        <w:rPr>
          <w:rFonts w:hint="cs"/>
          <w:rtl/>
          <w:lang w:bidi="ar-IQ"/>
        </w:rPr>
        <w:t xml:space="preserve">                                                                                 </w:t>
      </w:r>
      <w:r w:rsidR="00275002">
        <w:rPr>
          <w:rFonts w:hint="cs"/>
          <w:rtl/>
          <w:lang w:bidi="ar-IQ"/>
        </w:rPr>
        <w:t xml:space="preserve">                               </w:t>
      </w:r>
    </w:p>
    <w:p w:rsidR="00BC49C5" w:rsidRDefault="00BC49C5" w:rsidP="00BC10E3">
      <w:pPr>
        <w:tabs>
          <w:tab w:val="left" w:pos="7607"/>
        </w:tabs>
        <w:rPr>
          <w:lang w:bidi="ar-IQ"/>
        </w:rPr>
      </w:pPr>
    </w:p>
    <w:p w:rsidR="00BC49C5" w:rsidRDefault="00BC49C5" w:rsidP="00BC10E3">
      <w:pPr>
        <w:tabs>
          <w:tab w:val="left" w:pos="7607"/>
        </w:tabs>
        <w:rPr>
          <w:lang w:bidi="ar-IQ"/>
        </w:rPr>
      </w:pPr>
    </w:p>
    <w:sectPr w:rsidR="00BC49C5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19F0" w:rsidRDefault="00A119F0" w:rsidP="00F1345A">
      <w:pPr>
        <w:spacing w:after="0" w:line="240" w:lineRule="auto"/>
      </w:pPr>
      <w:r>
        <w:separator/>
      </w:r>
    </w:p>
  </w:endnote>
  <w:endnote w:type="continuationSeparator" w:id="0">
    <w:p w:rsidR="00A119F0" w:rsidRDefault="00A119F0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dir MT">
    <w:panose1 w:val="00000000000000000000"/>
    <w:charset w:val="B2"/>
    <w:family w:val="auto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19F0" w:rsidRDefault="00A119F0" w:rsidP="00F1345A">
      <w:pPr>
        <w:spacing w:after="0" w:line="240" w:lineRule="auto"/>
      </w:pPr>
      <w:r>
        <w:separator/>
      </w:r>
    </w:p>
  </w:footnote>
  <w:footnote w:type="continuationSeparator" w:id="0">
    <w:p w:rsidR="00A119F0" w:rsidRDefault="00A119F0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60A5B"/>
    <w:multiLevelType w:val="hybridMultilevel"/>
    <w:tmpl w:val="FF7E1192"/>
    <w:lvl w:ilvl="0" w:tplc="8E5A8A8E">
      <w:start w:val="1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1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>
    <w:nsid w:val="2AA9406A"/>
    <w:multiLevelType w:val="hybridMultilevel"/>
    <w:tmpl w:val="BFB4DB7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ztjAyB7JMLYwNDJR0lIJTi4sz8/NACoxqAb77KUMsAAAA"/>
  </w:docVars>
  <w:rsids>
    <w:rsidRoot w:val="00C812BA"/>
    <w:rsid w:val="00001530"/>
    <w:rsid w:val="00002110"/>
    <w:rsid w:val="00002634"/>
    <w:rsid w:val="00007C34"/>
    <w:rsid w:val="00007C35"/>
    <w:rsid w:val="00010BF0"/>
    <w:rsid w:val="000110FF"/>
    <w:rsid w:val="00017440"/>
    <w:rsid w:val="00021963"/>
    <w:rsid w:val="00022002"/>
    <w:rsid w:val="00022C42"/>
    <w:rsid w:val="00023E69"/>
    <w:rsid w:val="000252AD"/>
    <w:rsid w:val="00025EAD"/>
    <w:rsid w:val="00032FEA"/>
    <w:rsid w:val="000334F1"/>
    <w:rsid w:val="00033A9E"/>
    <w:rsid w:val="000354D9"/>
    <w:rsid w:val="000355FC"/>
    <w:rsid w:val="000367B3"/>
    <w:rsid w:val="0004084F"/>
    <w:rsid w:val="0004540C"/>
    <w:rsid w:val="000469B4"/>
    <w:rsid w:val="00047DDD"/>
    <w:rsid w:val="00050315"/>
    <w:rsid w:val="00052E88"/>
    <w:rsid w:val="0005343C"/>
    <w:rsid w:val="00055193"/>
    <w:rsid w:val="000552F4"/>
    <w:rsid w:val="00055524"/>
    <w:rsid w:val="00055FA6"/>
    <w:rsid w:val="00061049"/>
    <w:rsid w:val="000666B0"/>
    <w:rsid w:val="000667DE"/>
    <w:rsid w:val="00066EFF"/>
    <w:rsid w:val="00070594"/>
    <w:rsid w:val="000718E4"/>
    <w:rsid w:val="00073C5E"/>
    <w:rsid w:val="00077D28"/>
    <w:rsid w:val="000834A1"/>
    <w:rsid w:val="0009197E"/>
    <w:rsid w:val="000A4BA7"/>
    <w:rsid w:val="000A633C"/>
    <w:rsid w:val="000B1F71"/>
    <w:rsid w:val="000B417A"/>
    <w:rsid w:val="000B6B2D"/>
    <w:rsid w:val="000B752A"/>
    <w:rsid w:val="000C3F57"/>
    <w:rsid w:val="000C46AA"/>
    <w:rsid w:val="000D1AC3"/>
    <w:rsid w:val="000D44D6"/>
    <w:rsid w:val="000D61BA"/>
    <w:rsid w:val="000D6C41"/>
    <w:rsid w:val="000D7639"/>
    <w:rsid w:val="000E1EAC"/>
    <w:rsid w:val="000E491C"/>
    <w:rsid w:val="000E52D1"/>
    <w:rsid w:val="000E59D7"/>
    <w:rsid w:val="000E6D61"/>
    <w:rsid w:val="000F1163"/>
    <w:rsid w:val="000F3538"/>
    <w:rsid w:val="000F3744"/>
    <w:rsid w:val="000F538C"/>
    <w:rsid w:val="000F5D26"/>
    <w:rsid w:val="000F5FD6"/>
    <w:rsid w:val="00102CFC"/>
    <w:rsid w:val="0010415E"/>
    <w:rsid w:val="00105BFC"/>
    <w:rsid w:val="00106160"/>
    <w:rsid w:val="0010701A"/>
    <w:rsid w:val="00112324"/>
    <w:rsid w:val="00116B52"/>
    <w:rsid w:val="001175C2"/>
    <w:rsid w:val="00120518"/>
    <w:rsid w:val="0012159F"/>
    <w:rsid w:val="001316C1"/>
    <w:rsid w:val="00131D84"/>
    <w:rsid w:val="00131EAD"/>
    <w:rsid w:val="00131FD1"/>
    <w:rsid w:val="00132F61"/>
    <w:rsid w:val="00136B5C"/>
    <w:rsid w:val="001375E0"/>
    <w:rsid w:val="001400DA"/>
    <w:rsid w:val="00140C01"/>
    <w:rsid w:val="001470DC"/>
    <w:rsid w:val="00156ABA"/>
    <w:rsid w:val="0017133D"/>
    <w:rsid w:val="00174F7E"/>
    <w:rsid w:val="00175C0F"/>
    <w:rsid w:val="00177B3C"/>
    <w:rsid w:val="001806A2"/>
    <w:rsid w:val="00184E2D"/>
    <w:rsid w:val="00191461"/>
    <w:rsid w:val="00192F1D"/>
    <w:rsid w:val="00195C92"/>
    <w:rsid w:val="001A2285"/>
    <w:rsid w:val="001A2648"/>
    <w:rsid w:val="001A569D"/>
    <w:rsid w:val="001A6732"/>
    <w:rsid w:val="001A7826"/>
    <w:rsid w:val="001B4927"/>
    <w:rsid w:val="001B6752"/>
    <w:rsid w:val="001B7F96"/>
    <w:rsid w:val="001C010B"/>
    <w:rsid w:val="001C2522"/>
    <w:rsid w:val="001C3C92"/>
    <w:rsid w:val="001C50BD"/>
    <w:rsid w:val="001C520F"/>
    <w:rsid w:val="001C7EBE"/>
    <w:rsid w:val="001D359D"/>
    <w:rsid w:val="001D605C"/>
    <w:rsid w:val="001D6B91"/>
    <w:rsid w:val="001E604B"/>
    <w:rsid w:val="001F42AE"/>
    <w:rsid w:val="0020094A"/>
    <w:rsid w:val="00204B13"/>
    <w:rsid w:val="00205CE3"/>
    <w:rsid w:val="00207212"/>
    <w:rsid w:val="0021194B"/>
    <w:rsid w:val="00214EE8"/>
    <w:rsid w:val="00217D6C"/>
    <w:rsid w:val="002217D2"/>
    <w:rsid w:val="002222B1"/>
    <w:rsid w:val="00224892"/>
    <w:rsid w:val="002332AC"/>
    <w:rsid w:val="00233307"/>
    <w:rsid w:val="00234826"/>
    <w:rsid w:val="00234FAF"/>
    <w:rsid w:val="00235481"/>
    <w:rsid w:val="0024219D"/>
    <w:rsid w:val="002429D8"/>
    <w:rsid w:val="002430F7"/>
    <w:rsid w:val="002435DE"/>
    <w:rsid w:val="00246CB7"/>
    <w:rsid w:val="00250DA7"/>
    <w:rsid w:val="00251362"/>
    <w:rsid w:val="002543FD"/>
    <w:rsid w:val="00260183"/>
    <w:rsid w:val="00264A85"/>
    <w:rsid w:val="00265C8A"/>
    <w:rsid w:val="00266FA3"/>
    <w:rsid w:val="00267883"/>
    <w:rsid w:val="0027111E"/>
    <w:rsid w:val="00275002"/>
    <w:rsid w:val="00275402"/>
    <w:rsid w:val="0027658E"/>
    <w:rsid w:val="00286BE8"/>
    <w:rsid w:val="00290625"/>
    <w:rsid w:val="00294B39"/>
    <w:rsid w:val="002A0B82"/>
    <w:rsid w:val="002A106D"/>
    <w:rsid w:val="002B105E"/>
    <w:rsid w:val="002B33BC"/>
    <w:rsid w:val="002B5FFE"/>
    <w:rsid w:val="002C24DB"/>
    <w:rsid w:val="002C392A"/>
    <w:rsid w:val="002C3E2D"/>
    <w:rsid w:val="002D19F7"/>
    <w:rsid w:val="002D2DDB"/>
    <w:rsid w:val="002D53D8"/>
    <w:rsid w:val="002D6E95"/>
    <w:rsid w:val="002E4021"/>
    <w:rsid w:val="002E64EC"/>
    <w:rsid w:val="002E7D19"/>
    <w:rsid w:val="002F63B0"/>
    <w:rsid w:val="002F7984"/>
    <w:rsid w:val="0030340A"/>
    <w:rsid w:val="0030528B"/>
    <w:rsid w:val="00307F5A"/>
    <w:rsid w:val="0031186A"/>
    <w:rsid w:val="003128BB"/>
    <w:rsid w:val="0031396C"/>
    <w:rsid w:val="00317E97"/>
    <w:rsid w:val="003223DE"/>
    <w:rsid w:val="0032243E"/>
    <w:rsid w:val="003275C8"/>
    <w:rsid w:val="00330EAC"/>
    <w:rsid w:val="00330EEA"/>
    <w:rsid w:val="00332003"/>
    <w:rsid w:val="00333226"/>
    <w:rsid w:val="00334769"/>
    <w:rsid w:val="00341D81"/>
    <w:rsid w:val="00343ABF"/>
    <w:rsid w:val="003456A2"/>
    <w:rsid w:val="003471D1"/>
    <w:rsid w:val="003545A0"/>
    <w:rsid w:val="00356456"/>
    <w:rsid w:val="00363134"/>
    <w:rsid w:val="0036367D"/>
    <w:rsid w:val="00364776"/>
    <w:rsid w:val="003760BE"/>
    <w:rsid w:val="003764A6"/>
    <w:rsid w:val="00384E95"/>
    <w:rsid w:val="00394621"/>
    <w:rsid w:val="00394722"/>
    <w:rsid w:val="003A2543"/>
    <w:rsid w:val="003A3F4D"/>
    <w:rsid w:val="003A6FB0"/>
    <w:rsid w:val="003B09DA"/>
    <w:rsid w:val="003B0A2D"/>
    <w:rsid w:val="003B28D4"/>
    <w:rsid w:val="003B3326"/>
    <w:rsid w:val="003B6610"/>
    <w:rsid w:val="003B70F7"/>
    <w:rsid w:val="003C0DFF"/>
    <w:rsid w:val="003C3FA5"/>
    <w:rsid w:val="003C4425"/>
    <w:rsid w:val="003C53E1"/>
    <w:rsid w:val="003C57DB"/>
    <w:rsid w:val="003C655A"/>
    <w:rsid w:val="003C7B25"/>
    <w:rsid w:val="003D188E"/>
    <w:rsid w:val="003D2740"/>
    <w:rsid w:val="003D3387"/>
    <w:rsid w:val="003D440A"/>
    <w:rsid w:val="003D684E"/>
    <w:rsid w:val="003E02C5"/>
    <w:rsid w:val="003E10DF"/>
    <w:rsid w:val="003E4AA4"/>
    <w:rsid w:val="003E5922"/>
    <w:rsid w:val="003F089F"/>
    <w:rsid w:val="003F159C"/>
    <w:rsid w:val="003F26A5"/>
    <w:rsid w:val="00407BE1"/>
    <w:rsid w:val="0041124A"/>
    <w:rsid w:val="004127D0"/>
    <w:rsid w:val="00416D7F"/>
    <w:rsid w:val="00421E2E"/>
    <w:rsid w:val="0042323F"/>
    <w:rsid w:val="00425EB3"/>
    <w:rsid w:val="00425F4B"/>
    <w:rsid w:val="00431DF9"/>
    <w:rsid w:val="00432CF4"/>
    <w:rsid w:val="00435CE8"/>
    <w:rsid w:val="00436433"/>
    <w:rsid w:val="0043771B"/>
    <w:rsid w:val="00437F3C"/>
    <w:rsid w:val="00441BC3"/>
    <w:rsid w:val="00442EA8"/>
    <w:rsid w:val="00443380"/>
    <w:rsid w:val="00445C96"/>
    <w:rsid w:val="00446097"/>
    <w:rsid w:val="00450651"/>
    <w:rsid w:val="0045331B"/>
    <w:rsid w:val="00454144"/>
    <w:rsid w:val="00454474"/>
    <w:rsid w:val="00456612"/>
    <w:rsid w:val="004570F2"/>
    <w:rsid w:val="00460217"/>
    <w:rsid w:val="0046180B"/>
    <w:rsid w:val="004723B7"/>
    <w:rsid w:val="00472CE3"/>
    <w:rsid w:val="00473FC7"/>
    <w:rsid w:val="0047426F"/>
    <w:rsid w:val="00474BF3"/>
    <w:rsid w:val="004773D7"/>
    <w:rsid w:val="004777FC"/>
    <w:rsid w:val="0048530F"/>
    <w:rsid w:val="0049092D"/>
    <w:rsid w:val="004920FE"/>
    <w:rsid w:val="00495E71"/>
    <w:rsid w:val="004965EB"/>
    <w:rsid w:val="0049782C"/>
    <w:rsid w:val="004A0D9C"/>
    <w:rsid w:val="004A59F8"/>
    <w:rsid w:val="004A6F53"/>
    <w:rsid w:val="004B0CFF"/>
    <w:rsid w:val="004B4F46"/>
    <w:rsid w:val="004B55B6"/>
    <w:rsid w:val="004B5714"/>
    <w:rsid w:val="004B787C"/>
    <w:rsid w:val="004C15CC"/>
    <w:rsid w:val="004C5BC3"/>
    <w:rsid w:val="004C68CF"/>
    <w:rsid w:val="004C6F22"/>
    <w:rsid w:val="004D2897"/>
    <w:rsid w:val="004D54A5"/>
    <w:rsid w:val="004E223A"/>
    <w:rsid w:val="004E3BC5"/>
    <w:rsid w:val="004E3E43"/>
    <w:rsid w:val="004F7120"/>
    <w:rsid w:val="005027D3"/>
    <w:rsid w:val="005044CE"/>
    <w:rsid w:val="005059F7"/>
    <w:rsid w:val="00511C9F"/>
    <w:rsid w:val="00514CBB"/>
    <w:rsid w:val="00517212"/>
    <w:rsid w:val="005214DE"/>
    <w:rsid w:val="00521BE0"/>
    <w:rsid w:val="00522395"/>
    <w:rsid w:val="005258E5"/>
    <w:rsid w:val="00526EB2"/>
    <w:rsid w:val="00527F1B"/>
    <w:rsid w:val="00531025"/>
    <w:rsid w:val="0053121B"/>
    <w:rsid w:val="00531816"/>
    <w:rsid w:val="00531C20"/>
    <w:rsid w:val="0053204F"/>
    <w:rsid w:val="00532DF8"/>
    <w:rsid w:val="0054320D"/>
    <w:rsid w:val="0055254D"/>
    <w:rsid w:val="0055336B"/>
    <w:rsid w:val="00554002"/>
    <w:rsid w:val="005577B7"/>
    <w:rsid w:val="0056308A"/>
    <w:rsid w:val="005649A6"/>
    <w:rsid w:val="005713A2"/>
    <w:rsid w:val="0057329F"/>
    <w:rsid w:val="00582BE0"/>
    <w:rsid w:val="00583EF6"/>
    <w:rsid w:val="005842CF"/>
    <w:rsid w:val="0058432D"/>
    <w:rsid w:val="00586060"/>
    <w:rsid w:val="00590BF0"/>
    <w:rsid w:val="00593DA8"/>
    <w:rsid w:val="005A3247"/>
    <w:rsid w:val="005A45BA"/>
    <w:rsid w:val="005A727D"/>
    <w:rsid w:val="005B02DF"/>
    <w:rsid w:val="005B0619"/>
    <w:rsid w:val="005C0C37"/>
    <w:rsid w:val="005C0EB2"/>
    <w:rsid w:val="005C206A"/>
    <w:rsid w:val="005C665F"/>
    <w:rsid w:val="005D1E30"/>
    <w:rsid w:val="005D6F75"/>
    <w:rsid w:val="005D765B"/>
    <w:rsid w:val="005E22F5"/>
    <w:rsid w:val="005E425B"/>
    <w:rsid w:val="005E5A51"/>
    <w:rsid w:val="005E7028"/>
    <w:rsid w:val="005F2237"/>
    <w:rsid w:val="005F3C15"/>
    <w:rsid w:val="005F52AA"/>
    <w:rsid w:val="005F5816"/>
    <w:rsid w:val="005F5BD2"/>
    <w:rsid w:val="005F65B6"/>
    <w:rsid w:val="005F725D"/>
    <w:rsid w:val="006044E2"/>
    <w:rsid w:val="00604B87"/>
    <w:rsid w:val="00607FE9"/>
    <w:rsid w:val="0061443F"/>
    <w:rsid w:val="006146D8"/>
    <w:rsid w:val="00614C36"/>
    <w:rsid w:val="0061583F"/>
    <w:rsid w:val="00621ABC"/>
    <w:rsid w:val="00631EA5"/>
    <w:rsid w:val="006371AA"/>
    <w:rsid w:val="006375E0"/>
    <w:rsid w:val="006378E8"/>
    <w:rsid w:val="006400D4"/>
    <w:rsid w:val="00644BD2"/>
    <w:rsid w:val="00644F81"/>
    <w:rsid w:val="00645652"/>
    <w:rsid w:val="00646A02"/>
    <w:rsid w:val="00646E84"/>
    <w:rsid w:val="00652064"/>
    <w:rsid w:val="0065497A"/>
    <w:rsid w:val="00654A51"/>
    <w:rsid w:val="0067236A"/>
    <w:rsid w:val="00672F97"/>
    <w:rsid w:val="00684F90"/>
    <w:rsid w:val="00687F78"/>
    <w:rsid w:val="00690613"/>
    <w:rsid w:val="00693B2E"/>
    <w:rsid w:val="0069419C"/>
    <w:rsid w:val="00696F1E"/>
    <w:rsid w:val="00697DA4"/>
    <w:rsid w:val="006A2899"/>
    <w:rsid w:val="006A3A74"/>
    <w:rsid w:val="006B4CA6"/>
    <w:rsid w:val="006B52A4"/>
    <w:rsid w:val="006B569B"/>
    <w:rsid w:val="006B5A19"/>
    <w:rsid w:val="006B7AE0"/>
    <w:rsid w:val="006C29D8"/>
    <w:rsid w:val="006C434F"/>
    <w:rsid w:val="006C4C19"/>
    <w:rsid w:val="006D15BA"/>
    <w:rsid w:val="006D1BD0"/>
    <w:rsid w:val="006D77D9"/>
    <w:rsid w:val="006D7E6D"/>
    <w:rsid w:val="006E1F5F"/>
    <w:rsid w:val="006E52A9"/>
    <w:rsid w:val="006F477F"/>
    <w:rsid w:val="006F7900"/>
    <w:rsid w:val="0070001B"/>
    <w:rsid w:val="007118EF"/>
    <w:rsid w:val="00711C31"/>
    <w:rsid w:val="00711FAB"/>
    <w:rsid w:val="00712475"/>
    <w:rsid w:val="00715274"/>
    <w:rsid w:val="00723E09"/>
    <w:rsid w:val="00724A5E"/>
    <w:rsid w:val="00727820"/>
    <w:rsid w:val="00734DC7"/>
    <w:rsid w:val="007351DF"/>
    <w:rsid w:val="0074410B"/>
    <w:rsid w:val="0074577B"/>
    <w:rsid w:val="00755FCD"/>
    <w:rsid w:val="0075621D"/>
    <w:rsid w:val="00761A68"/>
    <w:rsid w:val="00762594"/>
    <w:rsid w:val="00766253"/>
    <w:rsid w:val="00770631"/>
    <w:rsid w:val="007723FB"/>
    <w:rsid w:val="00784628"/>
    <w:rsid w:val="00785ADE"/>
    <w:rsid w:val="0078733F"/>
    <w:rsid w:val="00790621"/>
    <w:rsid w:val="007A03E9"/>
    <w:rsid w:val="007A1102"/>
    <w:rsid w:val="007A1F3E"/>
    <w:rsid w:val="007A3001"/>
    <w:rsid w:val="007A3DAC"/>
    <w:rsid w:val="007A5E1B"/>
    <w:rsid w:val="007A7100"/>
    <w:rsid w:val="007B0235"/>
    <w:rsid w:val="007B29A2"/>
    <w:rsid w:val="007B396E"/>
    <w:rsid w:val="007B6394"/>
    <w:rsid w:val="007C11A6"/>
    <w:rsid w:val="007D0306"/>
    <w:rsid w:val="007D11D3"/>
    <w:rsid w:val="007D4E2C"/>
    <w:rsid w:val="007D6609"/>
    <w:rsid w:val="007D6DAE"/>
    <w:rsid w:val="007E0D98"/>
    <w:rsid w:val="007E0E9F"/>
    <w:rsid w:val="007E44AD"/>
    <w:rsid w:val="007E5CB2"/>
    <w:rsid w:val="007E6C52"/>
    <w:rsid w:val="007F4B16"/>
    <w:rsid w:val="0081765C"/>
    <w:rsid w:val="00817AF5"/>
    <w:rsid w:val="00820860"/>
    <w:rsid w:val="0082738E"/>
    <w:rsid w:val="00831A8B"/>
    <w:rsid w:val="008328A5"/>
    <w:rsid w:val="00834B4B"/>
    <w:rsid w:val="0083653E"/>
    <w:rsid w:val="00841D0B"/>
    <w:rsid w:val="00844B92"/>
    <w:rsid w:val="00844FA2"/>
    <w:rsid w:val="00854E24"/>
    <w:rsid w:val="00855633"/>
    <w:rsid w:val="0086171C"/>
    <w:rsid w:val="008637FE"/>
    <w:rsid w:val="0086382C"/>
    <w:rsid w:val="00865491"/>
    <w:rsid w:val="008654DE"/>
    <w:rsid w:val="00870CA1"/>
    <w:rsid w:val="00873A7E"/>
    <w:rsid w:val="008821DE"/>
    <w:rsid w:val="00887FB9"/>
    <w:rsid w:val="00893C43"/>
    <w:rsid w:val="00893DA7"/>
    <w:rsid w:val="0089618D"/>
    <w:rsid w:val="008A3CA6"/>
    <w:rsid w:val="008A51AB"/>
    <w:rsid w:val="008B0A9F"/>
    <w:rsid w:val="008B31A0"/>
    <w:rsid w:val="008B3E50"/>
    <w:rsid w:val="008B6723"/>
    <w:rsid w:val="008B67ED"/>
    <w:rsid w:val="008C017A"/>
    <w:rsid w:val="008C4859"/>
    <w:rsid w:val="008D0623"/>
    <w:rsid w:val="008D0B62"/>
    <w:rsid w:val="008D0FFF"/>
    <w:rsid w:val="008D1155"/>
    <w:rsid w:val="008D3A94"/>
    <w:rsid w:val="008E0224"/>
    <w:rsid w:val="008E2E4C"/>
    <w:rsid w:val="008E3329"/>
    <w:rsid w:val="008F18C5"/>
    <w:rsid w:val="008F1FCD"/>
    <w:rsid w:val="008F37F5"/>
    <w:rsid w:val="008F3858"/>
    <w:rsid w:val="008F6335"/>
    <w:rsid w:val="008F68A9"/>
    <w:rsid w:val="0090029E"/>
    <w:rsid w:val="00903744"/>
    <w:rsid w:val="009044EF"/>
    <w:rsid w:val="0090660D"/>
    <w:rsid w:val="009067EF"/>
    <w:rsid w:val="00912520"/>
    <w:rsid w:val="00912FF7"/>
    <w:rsid w:val="00925DA2"/>
    <w:rsid w:val="00931BF9"/>
    <w:rsid w:val="00933E7A"/>
    <w:rsid w:val="00935A00"/>
    <w:rsid w:val="00945B5C"/>
    <w:rsid w:val="0095767D"/>
    <w:rsid w:val="00962B12"/>
    <w:rsid w:val="009637A9"/>
    <w:rsid w:val="00967527"/>
    <w:rsid w:val="00970BA5"/>
    <w:rsid w:val="00973066"/>
    <w:rsid w:val="00975355"/>
    <w:rsid w:val="009753D0"/>
    <w:rsid w:val="009771E8"/>
    <w:rsid w:val="00984715"/>
    <w:rsid w:val="00985325"/>
    <w:rsid w:val="0099129E"/>
    <w:rsid w:val="00991B05"/>
    <w:rsid w:val="009A0CEE"/>
    <w:rsid w:val="009A1965"/>
    <w:rsid w:val="009A5D2F"/>
    <w:rsid w:val="009A6F31"/>
    <w:rsid w:val="009A78CD"/>
    <w:rsid w:val="009B59C8"/>
    <w:rsid w:val="009B5D83"/>
    <w:rsid w:val="009C0B1B"/>
    <w:rsid w:val="009C28F1"/>
    <w:rsid w:val="009C2B92"/>
    <w:rsid w:val="009C37E9"/>
    <w:rsid w:val="009C3DEB"/>
    <w:rsid w:val="009C43F7"/>
    <w:rsid w:val="009C6CF1"/>
    <w:rsid w:val="009D43FE"/>
    <w:rsid w:val="009D6DD1"/>
    <w:rsid w:val="009D744B"/>
    <w:rsid w:val="009E32BE"/>
    <w:rsid w:val="009E6D40"/>
    <w:rsid w:val="009E7F11"/>
    <w:rsid w:val="009F18A7"/>
    <w:rsid w:val="009F4881"/>
    <w:rsid w:val="009F571B"/>
    <w:rsid w:val="009F6644"/>
    <w:rsid w:val="00A012E1"/>
    <w:rsid w:val="00A03908"/>
    <w:rsid w:val="00A03C33"/>
    <w:rsid w:val="00A119F0"/>
    <w:rsid w:val="00A1385B"/>
    <w:rsid w:val="00A15DBB"/>
    <w:rsid w:val="00A16C07"/>
    <w:rsid w:val="00A250C1"/>
    <w:rsid w:val="00A338F4"/>
    <w:rsid w:val="00A3591A"/>
    <w:rsid w:val="00A3650D"/>
    <w:rsid w:val="00A369EB"/>
    <w:rsid w:val="00A43442"/>
    <w:rsid w:val="00A47362"/>
    <w:rsid w:val="00A47728"/>
    <w:rsid w:val="00A57261"/>
    <w:rsid w:val="00A60C5C"/>
    <w:rsid w:val="00A632F2"/>
    <w:rsid w:val="00A63311"/>
    <w:rsid w:val="00A77EF7"/>
    <w:rsid w:val="00A826DC"/>
    <w:rsid w:val="00A85917"/>
    <w:rsid w:val="00A862A4"/>
    <w:rsid w:val="00A92A95"/>
    <w:rsid w:val="00A9411B"/>
    <w:rsid w:val="00A9451C"/>
    <w:rsid w:val="00A966CB"/>
    <w:rsid w:val="00AA289A"/>
    <w:rsid w:val="00AA7705"/>
    <w:rsid w:val="00AB11C6"/>
    <w:rsid w:val="00AB40D3"/>
    <w:rsid w:val="00AB431A"/>
    <w:rsid w:val="00AB5278"/>
    <w:rsid w:val="00AC555B"/>
    <w:rsid w:val="00AC73DD"/>
    <w:rsid w:val="00AD546E"/>
    <w:rsid w:val="00AD5B22"/>
    <w:rsid w:val="00AD6893"/>
    <w:rsid w:val="00AE0325"/>
    <w:rsid w:val="00AF34A3"/>
    <w:rsid w:val="00AF37F0"/>
    <w:rsid w:val="00AF66E5"/>
    <w:rsid w:val="00B069DB"/>
    <w:rsid w:val="00B07348"/>
    <w:rsid w:val="00B0752E"/>
    <w:rsid w:val="00B12B50"/>
    <w:rsid w:val="00B13E23"/>
    <w:rsid w:val="00B21A2E"/>
    <w:rsid w:val="00B26A2A"/>
    <w:rsid w:val="00B3038F"/>
    <w:rsid w:val="00B31279"/>
    <w:rsid w:val="00B3198B"/>
    <w:rsid w:val="00B32994"/>
    <w:rsid w:val="00B36A9E"/>
    <w:rsid w:val="00B4030E"/>
    <w:rsid w:val="00B415CD"/>
    <w:rsid w:val="00B41B65"/>
    <w:rsid w:val="00B472F2"/>
    <w:rsid w:val="00B518E1"/>
    <w:rsid w:val="00B619DF"/>
    <w:rsid w:val="00B65160"/>
    <w:rsid w:val="00B66121"/>
    <w:rsid w:val="00B66688"/>
    <w:rsid w:val="00B76CB1"/>
    <w:rsid w:val="00B8188C"/>
    <w:rsid w:val="00B82B7D"/>
    <w:rsid w:val="00B8470D"/>
    <w:rsid w:val="00B86C5B"/>
    <w:rsid w:val="00B87C48"/>
    <w:rsid w:val="00B87D64"/>
    <w:rsid w:val="00B96478"/>
    <w:rsid w:val="00BA1374"/>
    <w:rsid w:val="00BA4CF0"/>
    <w:rsid w:val="00BB5D03"/>
    <w:rsid w:val="00BB7AAC"/>
    <w:rsid w:val="00BC10E3"/>
    <w:rsid w:val="00BC49C5"/>
    <w:rsid w:val="00BD036C"/>
    <w:rsid w:val="00BD1CFA"/>
    <w:rsid w:val="00BD4AD3"/>
    <w:rsid w:val="00BE1844"/>
    <w:rsid w:val="00BE36D2"/>
    <w:rsid w:val="00BE370F"/>
    <w:rsid w:val="00BE54CB"/>
    <w:rsid w:val="00BE6F4F"/>
    <w:rsid w:val="00BE74C6"/>
    <w:rsid w:val="00BF269D"/>
    <w:rsid w:val="00BF4F37"/>
    <w:rsid w:val="00C00140"/>
    <w:rsid w:val="00C014E9"/>
    <w:rsid w:val="00C04108"/>
    <w:rsid w:val="00C06D5B"/>
    <w:rsid w:val="00C07571"/>
    <w:rsid w:val="00C07F89"/>
    <w:rsid w:val="00C132B1"/>
    <w:rsid w:val="00C15796"/>
    <w:rsid w:val="00C20322"/>
    <w:rsid w:val="00C21BAD"/>
    <w:rsid w:val="00C22C6C"/>
    <w:rsid w:val="00C2392D"/>
    <w:rsid w:val="00C306CA"/>
    <w:rsid w:val="00C3403F"/>
    <w:rsid w:val="00C34282"/>
    <w:rsid w:val="00C35D1B"/>
    <w:rsid w:val="00C40D94"/>
    <w:rsid w:val="00C4328B"/>
    <w:rsid w:val="00C43EF7"/>
    <w:rsid w:val="00C513C3"/>
    <w:rsid w:val="00C645B5"/>
    <w:rsid w:val="00C743E7"/>
    <w:rsid w:val="00C812BA"/>
    <w:rsid w:val="00C813D7"/>
    <w:rsid w:val="00C90A9A"/>
    <w:rsid w:val="00C942BC"/>
    <w:rsid w:val="00C97217"/>
    <w:rsid w:val="00C975E5"/>
    <w:rsid w:val="00C97987"/>
    <w:rsid w:val="00CA2049"/>
    <w:rsid w:val="00CA288D"/>
    <w:rsid w:val="00CA5C4A"/>
    <w:rsid w:val="00CA702A"/>
    <w:rsid w:val="00CB47CE"/>
    <w:rsid w:val="00CB61F3"/>
    <w:rsid w:val="00CC111C"/>
    <w:rsid w:val="00CC1450"/>
    <w:rsid w:val="00CC250E"/>
    <w:rsid w:val="00CC6171"/>
    <w:rsid w:val="00CD44DB"/>
    <w:rsid w:val="00CE0303"/>
    <w:rsid w:val="00CE1204"/>
    <w:rsid w:val="00CE1817"/>
    <w:rsid w:val="00CE4F27"/>
    <w:rsid w:val="00CF5AE7"/>
    <w:rsid w:val="00D0122E"/>
    <w:rsid w:val="00D11496"/>
    <w:rsid w:val="00D119F2"/>
    <w:rsid w:val="00D12B59"/>
    <w:rsid w:val="00D15262"/>
    <w:rsid w:val="00D174EA"/>
    <w:rsid w:val="00D2074F"/>
    <w:rsid w:val="00D267F3"/>
    <w:rsid w:val="00D274F7"/>
    <w:rsid w:val="00D31B2D"/>
    <w:rsid w:val="00D4139C"/>
    <w:rsid w:val="00D42C08"/>
    <w:rsid w:val="00D52D60"/>
    <w:rsid w:val="00D5468E"/>
    <w:rsid w:val="00D56CFC"/>
    <w:rsid w:val="00D609EE"/>
    <w:rsid w:val="00D633D8"/>
    <w:rsid w:val="00D73084"/>
    <w:rsid w:val="00D758EA"/>
    <w:rsid w:val="00D75D50"/>
    <w:rsid w:val="00D7760E"/>
    <w:rsid w:val="00D80F2A"/>
    <w:rsid w:val="00D8338F"/>
    <w:rsid w:val="00D84696"/>
    <w:rsid w:val="00D8574C"/>
    <w:rsid w:val="00D86C7F"/>
    <w:rsid w:val="00D86D2C"/>
    <w:rsid w:val="00D95B32"/>
    <w:rsid w:val="00D9748E"/>
    <w:rsid w:val="00DA04EC"/>
    <w:rsid w:val="00DA2753"/>
    <w:rsid w:val="00DA282A"/>
    <w:rsid w:val="00DB00B4"/>
    <w:rsid w:val="00DB02D9"/>
    <w:rsid w:val="00DB3A76"/>
    <w:rsid w:val="00DB4C49"/>
    <w:rsid w:val="00DB64E0"/>
    <w:rsid w:val="00DC2A00"/>
    <w:rsid w:val="00DC5D2F"/>
    <w:rsid w:val="00DD18BC"/>
    <w:rsid w:val="00DD20DC"/>
    <w:rsid w:val="00DD2F60"/>
    <w:rsid w:val="00DD4489"/>
    <w:rsid w:val="00DD588F"/>
    <w:rsid w:val="00DD5CBB"/>
    <w:rsid w:val="00DD779E"/>
    <w:rsid w:val="00DE2BD5"/>
    <w:rsid w:val="00DE3A50"/>
    <w:rsid w:val="00DE7773"/>
    <w:rsid w:val="00DF52F2"/>
    <w:rsid w:val="00DF58CB"/>
    <w:rsid w:val="00DF6D82"/>
    <w:rsid w:val="00E01978"/>
    <w:rsid w:val="00E03242"/>
    <w:rsid w:val="00E04977"/>
    <w:rsid w:val="00E056B3"/>
    <w:rsid w:val="00E06492"/>
    <w:rsid w:val="00E06F90"/>
    <w:rsid w:val="00E16FA5"/>
    <w:rsid w:val="00E17BA7"/>
    <w:rsid w:val="00E22642"/>
    <w:rsid w:val="00E26B14"/>
    <w:rsid w:val="00E2717F"/>
    <w:rsid w:val="00E312AD"/>
    <w:rsid w:val="00E3476C"/>
    <w:rsid w:val="00E36C7A"/>
    <w:rsid w:val="00E37164"/>
    <w:rsid w:val="00E40492"/>
    <w:rsid w:val="00E470B2"/>
    <w:rsid w:val="00E47594"/>
    <w:rsid w:val="00E530AC"/>
    <w:rsid w:val="00E61011"/>
    <w:rsid w:val="00E6126F"/>
    <w:rsid w:val="00E62B04"/>
    <w:rsid w:val="00E6361F"/>
    <w:rsid w:val="00E637E8"/>
    <w:rsid w:val="00E647D1"/>
    <w:rsid w:val="00E659FB"/>
    <w:rsid w:val="00E6798D"/>
    <w:rsid w:val="00E729A4"/>
    <w:rsid w:val="00E736FE"/>
    <w:rsid w:val="00E756C6"/>
    <w:rsid w:val="00E77071"/>
    <w:rsid w:val="00E82612"/>
    <w:rsid w:val="00E82B41"/>
    <w:rsid w:val="00E86376"/>
    <w:rsid w:val="00E91665"/>
    <w:rsid w:val="00E97DE0"/>
    <w:rsid w:val="00EA42B9"/>
    <w:rsid w:val="00EA65F1"/>
    <w:rsid w:val="00EA6D32"/>
    <w:rsid w:val="00EB16DF"/>
    <w:rsid w:val="00EB3499"/>
    <w:rsid w:val="00EB3715"/>
    <w:rsid w:val="00EB3DCE"/>
    <w:rsid w:val="00EB7E5B"/>
    <w:rsid w:val="00EC0645"/>
    <w:rsid w:val="00EC2226"/>
    <w:rsid w:val="00EC3B85"/>
    <w:rsid w:val="00EC55E0"/>
    <w:rsid w:val="00EC6B9E"/>
    <w:rsid w:val="00EC7BF4"/>
    <w:rsid w:val="00EC7D94"/>
    <w:rsid w:val="00ED7265"/>
    <w:rsid w:val="00EE53B6"/>
    <w:rsid w:val="00EE5980"/>
    <w:rsid w:val="00EF193A"/>
    <w:rsid w:val="00EF6FD7"/>
    <w:rsid w:val="00EF78A0"/>
    <w:rsid w:val="00F03A2F"/>
    <w:rsid w:val="00F05881"/>
    <w:rsid w:val="00F1345A"/>
    <w:rsid w:val="00F22FC7"/>
    <w:rsid w:val="00F236DB"/>
    <w:rsid w:val="00F270A2"/>
    <w:rsid w:val="00F30C44"/>
    <w:rsid w:val="00F30E51"/>
    <w:rsid w:val="00F33CBB"/>
    <w:rsid w:val="00F35C54"/>
    <w:rsid w:val="00F406E7"/>
    <w:rsid w:val="00F41305"/>
    <w:rsid w:val="00F4222F"/>
    <w:rsid w:val="00F42E16"/>
    <w:rsid w:val="00F456AA"/>
    <w:rsid w:val="00F51805"/>
    <w:rsid w:val="00F51B8A"/>
    <w:rsid w:val="00F625C7"/>
    <w:rsid w:val="00F676E0"/>
    <w:rsid w:val="00F7467A"/>
    <w:rsid w:val="00F75610"/>
    <w:rsid w:val="00F77E08"/>
    <w:rsid w:val="00F81AD1"/>
    <w:rsid w:val="00F950B4"/>
    <w:rsid w:val="00F96318"/>
    <w:rsid w:val="00F96469"/>
    <w:rsid w:val="00FA09C0"/>
    <w:rsid w:val="00FA1093"/>
    <w:rsid w:val="00FA4900"/>
    <w:rsid w:val="00FA4D9A"/>
    <w:rsid w:val="00FA73F7"/>
    <w:rsid w:val="00FB257B"/>
    <w:rsid w:val="00FB3A63"/>
    <w:rsid w:val="00FB5784"/>
    <w:rsid w:val="00FB5BBE"/>
    <w:rsid w:val="00FB778D"/>
    <w:rsid w:val="00FB7C82"/>
    <w:rsid w:val="00FC1C2F"/>
    <w:rsid w:val="00FC7562"/>
    <w:rsid w:val="00FC7B90"/>
    <w:rsid w:val="00FD2A9D"/>
    <w:rsid w:val="00FD3BCA"/>
    <w:rsid w:val="00FD52E1"/>
    <w:rsid w:val="00FD660A"/>
    <w:rsid w:val="00FD6E00"/>
    <w:rsid w:val="00FD7991"/>
    <w:rsid w:val="00FE2A7A"/>
    <w:rsid w:val="00FE3157"/>
    <w:rsid w:val="00FF06E7"/>
    <w:rsid w:val="00FF33CB"/>
    <w:rsid w:val="00FF4250"/>
    <w:rsid w:val="00FF61EF"/>
    <w:rsid w:val="00FF71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2BA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F1345A"/>
    <w:rPr>
      <w:rFonts w:cs="Times New Roman"/>
    </w:rPr>
  </w:style>
  <w:style w:type="character" w:styleId="Strong">
    <w:name w:val="Strong"/>
    <w:basedOn w:val="DefaultParagraphFont"/>
    <w:uiPriority w:val="22"/>
    <w:qFormat/>
    <w:rsid w:val="007D6DAE"/>
    <w:rPr>
      <w:rFonts w:cs="Times New Roman"/>
      <w:b/>
      <w:bCs/>
    </w:rPr>
  </w:style>
  <w:style w:type="character" w:customStyle="1" w:styleId="HeaderChar">
    <w:name w:val="Header Char"/>
    <w:basedOn w:val="DefaultParagraphFont"/>
    <w:link w:val="Header"/>
    <w:uiPriority w:val="99"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">
    <w:name w:val="شبكة جدول1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935A0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1">
    <w:name w:val="شبكة جدول121"/>
    <w:basedOn w:val="TableNormal"/>
    <w:next w:val="TableGrid"/>
    <w:uiPriority w:val="59"/>
    <w:rsid w:val="00770631"/>
    <w:pPr>
      <w:spacing w:after="0" w:line="240" w:lineRule="auto"/>
    </w:pPr>
    <w:rPr>
      <w:rFonts w:ascii="Calibri" w:hAnsi="Calibri"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AD6893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2">
    <w:name w:val="شبكة جدول122"/>
    <w:basedOn w:val="TableNormal"/>
    <w:next w:val="TableGrid"/>
    <w:uiPriority w:val="59"/>
    <w:rsid w:val="00AD6893"/>
    <w:pPr>
      <w:spacing w:after="0" w:line="240" w:lineRule="auto"/>
    </w:pPr>
    <w:rPr>
      <w:rFonts w:ascii="Calibri" w:eastAsiaTheme="minorEastAsia" w:hAnsi="Calibri"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2BA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F1345A"/>
    <w:rPr>
      <w:rFonts w:cs="Times New Roman"/>
    </w:rPr>
  </w:style>
  <w:style w:type="character" w:styleId="Strong">
    <w:name w:val="Strong"/>
    <w:basedOn w:val="DefaultParagraphFont"/>
    <w:uiPriority w:val="22"/>
    <w:qFormat/>
    <w:rsid w:val="007D6DAE"/>
    <w:rPr>
      <w:rFonts w:cs="Times New Roman"/>
      <w:b/>
      <w:bCs/>
    </w:rPr>
  </w:style>
  <w:style w:type="character" w:customStyle="1" w:styleId="HeaderChar">
    <w:name w:val="Header Char"/>
    <w:basedOn w:val="DefaultParagraphFont"/>
    <w:link w:val="Header"/>
    <w:uiPriority w:val="99"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">
    <w:name w:val="شبكة جدول1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935A0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1">
    <w:name w:val="شبكة جدول121"/>
    <w:basedOn w:val="TableNormal"/>
    <w:next w:val="TableGrid"/>
    <w:uiPriority w:val="59"/>
    <w:rsid w:val="00770631"/>
    <w:pPr>
      <w:spacing w:after="0" w:line="240" w:lineRule="auto"/>
    </w:pPr>
    <w:rPr>
      <w:rFonts w:ascii="Calibri" w:hAnsi="Calibri"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AD6893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2">
    <w:name w:val="شبكة جدول122"/>
    <w:basedOn w:val="TableNormal"/>
    <w:next w:val="TableGrid"/>
    <w:uiPriority w:val="59"/>
    <w:rsid w:val="00AD6893"/>
    <w:pPr>
      <w:spacing w:after="0" w:line="240" w:lineRule="auto"/>
    </w:pPr>
    <w:rPr>
      <w:rFonts w:ascii="Calibri" w:eastAsiaTheme="minorEastAsia" w:hAnsi="Calibri"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354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EC6E8D-E528-4C11-880A-668BF2F2B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539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HP</cp:lastModifiedBy>
  <cp:revision>17</cp:revision>
  <cp:lastPrinted>2019-09-09T10:36:00Z</cp:lastPrinted>
  <dcterms:created xsi:type="dcterms:W3CDTF">2020-02-23T13:47:00Z</dcterms:created>
  <dcterms:modified xsi:type="dcterms:W3CDTF">2020-09-20T18:02:00Z</dcterms:modified>
</cp:coreProperties>
</file>